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0C1BA6" w14:textId="475F3017" w:rsidR="006B2B02" w:rsidRDefault="00B07307" w:rsidP="007A7FF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C302B">
        <w:rPr>
          <w:rFonts w:ascii="Times New Roman" w:eastAsia="Times New Roman" w:hAnsi="Times New Roman" w:cs="Times New Roman"/>
          <w:b/>
          <w:sz w:val="24"/>
          <w:szCs w:val="24"/>
        </w:rPr>
        <w:t>Date</w:t>
      </w:r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>(DD/MM/YYYY)</w:t>
      </w:r>
      <w:r w:rsidRPr="008C302B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="00D73AE4" w:rsidRPr="00194F0F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 w:rsidR="00194F0F">
        <w:rPr>
          <w:rFonts w:ascii="Times New Roman" w:eastAsia="Times New Roman" w:hAnsi="Times New Roman" w:cs="Times New Roman"/>
          <w:b/>
          <w:sz w:val="24"/>
          <w:szCs w:val="24"/>
        </w:rPr>
        <w:t xml:space="preserve">_______ </w:t>
      </w:r>
      <w:r w:rsidRPr="00194F0F">
        <w:rPr>
          <w:rFonts w:ascii="Times New Roman" w:eastAsia="Times New Roman" w:hAnsi="Times New Roman" w:cs="Times New Roman"/>
          <w:b/>
          <w:sz w:val="24"/>
          <w:szCs w:val="24"/>
        </w:rPr>
        <w:t>/</w:t>
      </w:r>
      <w:r w:rsidR="00194F0F">
        <w:rPr>
          <w:rFonts w:ascii="Times New Roman" w:eastAsia="Times New Roman" w:hAnsi="Times New Roman" w:cs="Times New Roman"/>
          <w:b/>
          <w:sz w:val="24"/>
          <w:szCs w:val="24"/>
        </w:rPr>
        <w:t xml:space="preserve"> _______</w:t>
      </w:r>
      <w:r w:rsidRPr="00194F0F">
        <w:rPr>
          <w:rFonts w:ascii="Times New Roman" w:eastAsia="Times New Roman" w:hAnsi="Times New Roman" w:cs="Times New Roman"/>
          <w:b/>
          <w:sz w:val="24"/>
          <w:szCs w:val="24"/>
        </w:rPr>
        <w:t xml:space="preserve"> /</w:t>
      </w:r>
      <w:r w:rsidR="00243B25" w:rsidRPr="00194F0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D73AE4" w:rsidRPr="00194F0F">
        <w:rPr>
          <w:rFonts w:ascii="Times New Roman" w:eastAsia="Times New Roman" w:hAnsi="Times New Roman" w:cs="Times New Roman"/>
          <w:b/>
          <w:sz w:val="24"/>
          <w:szCs w:val="24"/>
        </w:rPr>
        <w:t>20</w:t>
      </w:r>
      <w:r w:rsidR="00194F0F">
        <w:rPr>
          <w:rFonts w:ascii="Times New Roman" w:eastAsia="Times New Roman" w:hAnsi="Times New Roman" w:cs="Times New Roman"/>
          <w:b/>
          <w:sz w:val="24"/>
          <w:szCs w:val="24"/>
        </w:rPr>
        <w:t>____</w:t>
      </w:r>
      <w:r w:rsidRPr="00194F0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D73AE4" w:rsidRPr="008C302B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Pr="008C302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194F0F">
        <w:rPr>
          <w:rFonts w:ascii="Times New Roman" w:eastAsia="Times New Roman" w:hAnsi="Times New Roman" w:cs="Times New Roman"/>
          <w:b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8C302B">
        <w:rPr>
          <w:rFonts w:ascii="Times New Roman" w:eastAsia="Times New Roman" w:hAnsi="Times New Roman" w:cs="Times New Roman"/>
          <w:b/>
          <w:sz w:val="24"/>
          <w:szCs w:val="24"/>
        </w:rPr>
        <w:t xml:space="preserve">Competition </w:t>
      </w:r>
      <w:r w:rsidR="00194F0F">
        <w:rPr>
          <w:rFonts w:ascii="Times New Roman" w:eastAsia="Times New Roman" w:hAnsi="Times New Roman" w:cs="Times New Roman"/>
          <w:b/>
          <w:sz w:val="24"/>
          <w:szCs w:val="24"/>
        </w:rPr>
        <w:t>Name</w:t>
      </w:r>
      <w:r w:rsidRPr="008C302B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="001105C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194F0F">
        <w:rPr>
          <w:rFonts w:ascii="Times New Roman" w:eastAsia="Times New Roman" w:hAnsi="Times New Roman" w:cs="Times New Roman"/>
          <w:b/>
          <w:sz w:val="24"/>
          <w:szCs w:val="24"/>
        </w:rPr>
        <w:t>____________</w:t>
      </w:r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>___</w:t>
      </w:r>
      <w:r w:rsidR="00194F0F">
        <w:rPr>
          <w:rFonts w:ascii="Times New Roman" w:eastAsia="Times New Roman" w:hAnsi="Times New Roman" w:cs="Times New Roman"/>
          <w:b/>
          <w:sz w:val="24"/>
          <w:szCs w:val="24"/>
        </w:rPr>
        <w:t>______</w:t>
      </w:r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 xml:space="preserve">_____________ </w:t>
      </w:r>
      <w:r w:rsidR="001105C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  <w:r w:rsidR="001105C0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</w:t>
      </w:r>
      <w:r w:rsidR="008867D5">
        <w:rPr>
          <w:rFonts w:ascii="Times New Roman" w:eastAsia="Times New Roman" w:hAnsi="Times New Roman" w:cs="Times New Roman"/>
          <w:b/>
          <w:sz w:val="24"/>
          <w:szCs w:val="24"/>
        </w:rPr>
        <w:t xml:space="preserve">    </w:t>
      </w:r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</w:t>
      </w:r>
      <w:r w:rsidR="008867D5">
        <w:rPr>
          <w:rFonts w:ascii="Times New Roman" w:eastAsia="Times New Roman" w:hAnsi="Times New Roman" w:cs="Times New Roman"/>
          <w:b/>
          <w:sz w:val="24"/>
          <w:szCs w:val="24"/>
        </w:rPr>
        <w:t xml:space="preserve">    </w:t>
      </w:r>
      <w:r w:rsidR="00194F0F" w:rsidRPr="00B07307">
        <w:rPr>
          <w:rFonts w:ascii="Times New Roman" w:eastAsia="Times New Roman" w:hAnsi="Times New Roman" w:cs="Times New Roman"/>
          <w:b/>
          <w:sz w:val="24"/>
          <w:szCs w:val="24"/>
        </w:rPr>
        <w:t xml:space="preserve">(Page: </w:t>
      </w:r>
      <w:r w:rsidR="008867D5">
        <w:rPr>
          <w:rFonts w:ascii="Times New Roman" w:eastAsia="Times New Roman" w:hAnsi="Times New Roman" w:cs="Times New Roman"/>
          <w:b/>
          <w:sz w:val="24"/>
          <w:szCs w:val="24"/>
        </w:rPr>
        <w:t xml:space="preserve">      </w:t>
      </w:r>
      <w:r w:rsidR="00194F0F" w:rsidRPr="00B07307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="001105C0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           </w:t>
      </w:r>
      <w:r w:rsidR="00194F0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1105C0"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p w14:paraId="48DEB5AB" w14:textId="0F8F8401" w:rsidR="001273D6" w:rsidRPr="007A7FF8" w:rsidRDefault="001105C0" w:rsidP="007A7FF8">
      <w:pPr>
        <w:spacing w:after="0" w:line="276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dical Staff (name / e-mail):</w:t>
      </w:r>
      <w:r w:rsidR="008867D5">
        <w:rPr>
          <w:rFonts w:ascii="Times New Roman" w:eastAsia="Times New Roman" w:hAnsi="Times New Roman" w:cs="Times New Roman"/>
          <w:b/>
          <w:sz w:val="24"/>
          <w:szCs w:val="24"/>
        </w:rPr>
        <w:t xml:space="preserve"> __________________</w:t>
      </w:r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>__________</w:t>
      </w:r>
      <w:r w:rsidR="008867D5">
        <w:rPr>
          <w:rFonts w:ascii="Times New Roman" w:eastAsia="Times New Roman" w:hAnsi="Times New Roman" w:cs="Times New Roman"/>
          <w:b/>
          <w:sz w:val="24"/>
          <w:szCs w:val="24"/>
        </w:rPr>
        <w:t>_____</w:t>
      </w:r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>/</w:t>
      </w:r>
      <w:r w:rsidR="008867D5">
        <w:rPr>
          <w:rFonts w:ascii="Times New Roman" w:eastAsia="Times New Roman" w:hAnsi="Times New Roman" w:cs="Times New Roman"/>
          <w:b/>
          <w:sz w:val="24"/>
          <w:szCs w:val="24"/>
        </w:rPr>
        <w:t>___</w:t>
      </w:r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>_</w:t>
      </w:r>
      <w:r w:rsidR="008867D5">
        <w:rPr>
          <w:rFonts w:ascii="Times New Roman" w:eastAsia="Times New Roman" w:hAnsi="Times New Roman" w:cs="Times New Roman"/>
          <w:b/>
          <w:sz w:val="24"/>
          <w:szCs w:val="24"/>
        </w:rPr>
        <w:t>_______________</w:t>
      </w:r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>____________________</w:t>
      </w:r>
    </w:p>
    <w:tbl>
      <w:tblPr>
        <w:tblStyle w:val="TableGrid"/>
        <w:tblW w:w="16302" w:type="dxa"/>
        <w:tblInd w:w="-582" w:type="dxa"/>
        <w:tblLayout w:type="fixed"/>
        <w:tblCellMar>
          <w:top w:w="11" w:type="dxa"/>
          <w:right w:w="2" w:type="dxa"/>
        </w:tblCellMar>
        <w:tblLook w:val="04A0" w:firstRow="1" w:lastRow="0" w:firstColumn="1" w:lastColumn="0" w:noHBand="0" w:noVBand="1"/>
      </w:tblPr>
      <w:tblGrid>
        <w:gridCol w:w="3261"/>
        <w:gridCol w:w="3402"/>
        <w:gridCol w:w="3260"/>
        <w:gridCol w:w="3402"/>
        <w:gridCol w:w="2977"/>
      </w:tblGrid>
      <w:tr w:rsidR="0068334C" w14:paraId="2A2DE1A3" w14:textId="77777777" w:rsidTr="00CE788C">
        <w:trPr>
          <w:trHeight w:val="1695"/>
        </w:trPr>
        <w:tc>
          <w:tcPr>
            <w:tcW w:w="3261" w:type="dxa"/>
            <w:tcBorders>
              <w:top w:val="single" w:sz="12" w:space="0" w:color="000000"/>
              <w:left w:val="single" w:sz="12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312CA456" w14:textId="77777777" w:rsidR="0068334C" w:rsidRPr="00B9677F" w:rsidRDefault="00D8765C" w:rsidP="00BD2972">
            <w:pPr>
              <w:ind w:firstLineChars="38" w:firstLine="68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20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20"/>
              </w:rPr>
              <w:t>Athlete No.</w:t>
            </w:r>
            <w:r w:rsidRPr="00B9677F">
              <w:rPr>
                <w:rFonts w:ascii="Times New Roman" w:eastAsiaTheme="minorEastAsia" w:hAnsi="Times New Roman" w:cs="Times New Roman" w:hint="eastAsia"/>
                <w:b/>
                <w:color w:val="auto"/>
                <w:sz w:val="18"/>
                <w:szCs w:val="20"/>
              </w:rPr>
              <w:t xml:space="preserve">(e.g. </w:t>
            </w:r>
            <w:r w:rsidRPr="00B9677F">
              <w:rPr>
                <w:rFonts w:ascii="Bradley Hand ITC" w:eastAsiaTheme="minorEastAsia" w:hAnsi="Bradley Hand ITC" w:cs="Times New Roman"/>
                <w:b/>
                <w:color w:val="auto"/>
                <w:sz w:val="18"/>
                <w:szCs w:val="20"/>
              </w:rPr>
              <w:t>KOR-12345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20"/>
              </w:rPr>
              <w:t xml:space="preserve">): </w:t>
            </w:r>
          </w:p>
          <w:p w14:paraId="00870F5D" w14:textId="765D4F2B" w:rsidR="00D8765C" w:rsidRPr="00B9677F" w:rsidRDefault="00B9677F" w:rsidP="00B9677F">
            <w:pPr>
              <w:ind w:firstLineChars="500" w:firstLine="1100"/>
              <w:jc w:val="both"/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20"/>
              </w:rPr>
            </w:pPr>
            <w:r>
              <w:rPr>
                <w:rFonts w:asciiTheme="minorHAnsi" w:eastAsiaTheme="minorEastAsia" w:hAnsiTheme="minorHAnsi" w:cstheme="minorHAnsi"/>
                <w:color w:val="auto"/>
                <w:szCs w:val="18"/>
              </w:rPr>
              <w:t>________-________</w:t>
            </w:r>
          </w:p>
          <w:p w14:paraId="5865009B" w14:textId="77777777" w:rsidR="00D8765C" w:rsidRPr="00B9677F" w:rsidRDefault="00D8765C" w:rsidP="00BD2972">
            <w:pPr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</w:p>
          <w:p w14:paraId="35D51F64" w14:textId="403A3C64" w:rsidR="00D8765C" w:rsidRPr="00B9677F" w:rsidRDefault="00D8765C" w:rsidP="00BD2972">
            <w:pPr>
              <w:ind w:firstLineChars="50" w:firstLine="9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Theme="minorEastAsia" w:hAnsi="Times New Roman" w:cs="Times New Roman" w:hint="eastAsia"/>
                <w:b/>
                <w:color w:val="auto"/>
                <w:sz w:val="18"/>
                <w:szCs w:val="18"/>
              </w:rPr>
              <w:t>G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ender: </w:t>
            </w:r>
            <w:r w:rsidR="008871AA"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 xml:space="preserve">Male   /   </w:t>
            </w:r>
            <w:r w:rsidR="008871AA"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Female</w:t>
            </w:r>
          </w:p>
          <w:p w14:paraId="4C21FF8B" w14:textId="77777777" w:rsidR="00D8765C" w:rsidRPr="00B9677F" w:rsidRDefault="00D8765C" w:rsidP="00BD2972">
            <w:pPr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</w:p>
          <w:p w14:paraId="4F554486" w14:textId="53938C17" w:rsidR="00D8765C" w:rsidRPr="00B9677F" w:rsidRDefault="00D8765C" w:rsidP="00BD2972">
            <w:pPr>
              <w:ind w:left="106"/>
              <w:jc w:val="both"/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Weight division:</w:t>
            </w:r>
            <w:r w:rsidRPr="00B9677F">
              <w:rPr>
                <w:rFonts w:ascii="Times New Roman" w:eastAsiaTheme="minorEastAsia" w:hAnsi="Times New Roman" w:cs="Times New Roman" w:hint="eastAsia"/>
                <w:b/>
                <w:color w:val="auto"/>
                <w:sz w:val="18"/>
                <w:szCs w:val="18"/>
              </w:rPr>
              <w:t xml:space="preserve">   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20"/>
                <w:szCs w:val="18"/>
              </w:rPr>
              <w:t xml:space="preserve">+  /  -  </w:t>
            </w:r>
            <w:r w:rsidRPr="00B9677F">
              <w:rPr>
                <w:rFonts w:ascii="Times New Roman" w:eastAsiaTheme="minorEastAsia" w:hAnsi="Times New Roman" w:cs="Times New Roman" w:hint="eastAsia"/>
                <w:b/>
                <w:color w:val="auto"/>
                <w:sz w:val="18"/>
                <w:szCs w:val="18"/>
              </w:rPr>
              <w:t>_________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kg</w:t>
            </w:r>
          </w:p>
          <w:p w14:paraId="15329808" w14:textId="77777777" w:rsidR="00D8765C" w:rsidRPr="00B9677F" w:rsidRDefault="00D8765C" w:rsidP="00BD2972">
            <w:pPr>
              <w:ind w:left="110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2"/>
              </w:rPr>
            </w:pPr>
          </w:p>
          <w:p w14:paraId="50FF2C18" w14:textId="65A9A061" w:rsidR="00D8765C" w:rsidRPr="00B9677F" w:rsidRDefault="00D8765C" w:rsidP="00BD2972">
            <w:pPr>
              <w:ind w:left="110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Injured during:</w:t>
            </w:r>
          </w:p>
          <w:p w14:paraId="45B6C04B" w14:textId="28327F4B" w:rsidR="0068334C" w:rsidRPr="00B9677F" w:rsidRDefault="008871AA" w:rsidP="00BD2972">
            <w:pPr>
              <w:ind w:left="110" w:firstLineChars="50" w:firstLine="10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D8765C"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Game No.</w:t>
            </w:r>
            <w:r w:rsidR="002C33A0"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:</w:t>
            </w:r>
            <w:r w:rsidR="00D8765C"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 </w:t>
            </w:r>
            <w:r w:rsidR="00D8765C" w:rsidRP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__________</w:t>
            </w:r>
            <w:r w:rsid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</w:t>
            </w:r>
            <w:r w:rsidR="00D8765C" w:rsidRP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</w:t>
            </w:r>
            <w:r w:rsidR="0068334C" w:rsidRP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_</w:t>
            </w:r>
            <w:r w:rsidR="00D8765C" w:rsidRP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</w:t>
            </w:r>
            <w:r w:rsid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</w:t>
            </w:r>
            <w:r w:rsidR="00D8765C" w:rsidRP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 xml:space="preserve">_ </w:t>
            </w:r>
          </w:p>
          <w:p w14:paraId="768A87A3" w14:textId="77777777" w:rsidR="00D8765C" w:rsidRPr="00B9677F" w:rsidRDefault="00D8765C" w:rsidP="00BD2972">
            <w:pPr>
              <w:ind w:left="110" w:firstLineChars="50" w:firstLine="4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8"/>
                <w:szCs w:val="18"/>
              </w:rPr>
            </w:pPr>
          </w:p>
          <w:p w14:paraId="310573D0" w14:textId="3D22B378" w:rsidR="00D8765C" w:rsidRPr="00B9677F" w:rsidRDefault="00D8765C" w:rsidP="00BD2972">
            <w:pPr>
              <w:ind w:leftChars="418" w:left="920" w:firstLineChars="200" w:firstLine="36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(</w:t>
            </w:r>
            <w:r w:rsidR="0068334C"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R1 / R2 / R3 / SD</w:t>
            </w:r>
            <w:r w:rsidR="0068334C"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)</w:t>
            </w:r>
          </w:p>
          <w:p w14:paraId="2A095AA4" w14:textId="77777777" w:rsidR="0068334C" w:rsidRPr="00B9677F" w:rsidRDefault="0068334C" w:rsidP="00BD2972">
            <w:pPr>
              <w:ind w:left="110" w:firstLineChars="50" w:firstLine="10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 Training</w:t>
            </w:r>
          </w:p>
          <w:p w14:paraId="3938B89F" w14:textId="77777777" w:rsidR="00D8765C" w:rsidRPr="00B9677F" w:rsidRDefault="00D8765C" w:rsidP="00BD2972">
            <w:pPr>
              <w:ind w:left="110" w:firstLineChars="550" w:firstLine="11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2"/>
                <w:szCs w:val="12"/>
              </w:rPr>
            </w:pPr>
          </w:p>
          <w:p w14:paraId="2D036085" w14:textId="77777777" w:rsidR="0068334C" w:rsidRPr="00B9677F" w:rsidRDefault="0068334C" w:rsidP="00BD2972">
            <w:pPr>
              <w:ind w:left="11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</w:p>
          <w:p w14:paraId="7D90E19B" w14:textId="7AC95DF9" w:rsidR="00D8765C" w:rsidRPr="00B9677F" w:rsidRDefault="002C33A0" w:rsidP="00BD2972">
            <w:pPr>
              <w:ind w:left="11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0"/>
                <w:szCs w:val="18"/>
              </w:rPr>
            </w:pP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Grade of </w:t>
            </w:r>
            <w:r w:rsidR="002D2702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I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njury</w:t>
            </w:r>
            <w:r w:rsidR="00D8765C"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:</w:t>
            </w:r>
          </w:p>
          <w:p w14:paraId="3A2BFC15" w14:textId="6861F859" w:rsidR="00D8765C" w:rsidRPr="00B9677F" w:rsidRDefault="008871AA" w:rsidP="00BD2972">
            <w:pPr>
              <w:ind w:left="211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2C33A0"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 xml:space="preserve"> 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1. Negligible </w:t>
            </w:r>
          </w:p>
          <w:p w14:paraId="4472865F" w14:textId="11815908" w:rsidR="00D8765C" w:rsidRPr="00B9677F" w:rsidRDefault="008871AA" w:rsidP="00BD2972">
            <w:pPr>
              <w:ind w:left="211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2C33A0"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 xml:space="preserve"> 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2. Mild </w:t>
            </w:r>
          </w:p>
          <w:p w14:paraId="7899D50E" w14:textId="2A41548F" w:rsidR="00D8765C" w:rsidRPr="00B9677F" w:rsidRDefault="008871AA" w:rsidP="00BD2972">
            <w:pPr>
              <w:ind w:left="211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2C33A0"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 xml:space="preserve"> 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3. Moderate</w:t>
            </w:r>
          </w:p>
          <w:p w14:paraId="408F8587" w14:textId="2755C4D2" w:rsidR="00D8765C" w:rsidRPr="00B9677F" w:rsidRDefault="008871AA" w:rsidP="00BD2972">
            <w:pPr>
              <w:ind w:left="211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2C33A0"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 xml:space="preserve"> 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4. Severe </w:t>
            </w:r>
          </w:p>
          <w:p w14:paraId="67D3D798" w14:textId="206C8216" w:rsidR="00D8765C" w:rsidRPr="00B9677F" w:rsidRDefault="008871AA" w:rsidP="00BD2972">
            <w:pPr>
              <w:ind w:left="211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2C33A0"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 xml:space="preserve"> 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5. Catastrophic</w:t>
            </w:r>
          </w:p>
        </w:tc>
        <w:tc>
          <w:tcPr>
            <w:tcW w:w="3402" w:type="dxa"/>
            <w:tcBorders>
              <w:top w:val="sing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2020A32B" w14:textId="77777777" w:rsidR="0068334C" w:rsidRPr="00B9677F" w:rsidRDefault="00D8765C" w:rsidP="00995245">
            <w:pPr>
              <w:spacing w:line="300" w:lineRule="auto"/>
              <w:ind w:left="11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Side / Location of Injury: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038310AF" w14:textId="648A13A6" w:rsidR="00D8765C" w:rsidRPr="00B9677F" w:rsidRDefault="00D8765C" w:rsidP="00995245">
            <w:pPr>
              <w:spacing w:line="300" w:lineRule="auto"/>
              <w:ind w:left="11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67AB9AC7" w14:textId="5623BA5A" w:rsidR="00D8765C" w:rsidRPr="00B9677F" w:rsidRDefault="00D8765C" w:rsidP="00995245">
            <w:pPr>
              <w:spacing w:line="300" w:lineRule="auto"/>
              <w:ind w:left="110" w:firstLineChars="100" w:firstLine="18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[Left / Right / Bilateral]</w:t>
            </w:r>
          </w:p>
          <w:p w14:paraId="1958427A" w14:textId="472E2842" w:rsidR="00D8765C" w:rsidRPr="00B9677F" w:rsidRDefault="00D8765C" w:rsidP="00995245">
            <w:pPr>
              <w:spacing w:line="300" w:lineRule="auto"/>
              <w:ind w:left="110" w:firstLineChars="100" w:firstLine="18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[Anterior/ Posterior/ Medial/ Lateral/</w:t>
            </w:r>
          </w:p>
          <w:p w14:paraId="3D5DA480" w14:textId="3CEDCDA5" w:rsidR="00D8765C" w:rsidRPr="00B9677F" w:rsidRDefault="00D8765C" w:rsidP="00995245">
            <w:pPr>
              <w:spacing w:line="300" w:lineRule="auto"/>
              <w:ind w:left="11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     Dorsal/ Ventral / Upper / Lower]</w:t>
            </w:r>
          </w:p>
          <w:p w14:paraId="28F05B6A" w14:textId="089AC55C" w:rsidR="00D8765C" w:rsidRPr="00B9677F" w:rsidRDefault="008871AA" w:rsidP="00995245">
            <w:pPr>
              <w:spacing w:line="300" w:lineRule="auto"/>
              <w:ind w:left="470" w:hanging="36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Head</w:t>
            </w:r>
            <w:r w:rsidR="00D8765C"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: brain, scalp, eye, nose, ear, </w:t>
            </w:r>
          </w:p>
          <w:p w14:paraId="64D3F846" w14:textId="0D0663EF" w:rsidR="00D8765C" w:rsidRPr="00B9677F" w:rsidRDefault="00D8765C" w:rsidP="00995245">
            <w:pPr>
              <w:spacing w:line="300" w:lineRule="auto"/>
              <w:ind w:firstLineChars="400" w:firstLine="72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lip, tooth, jaw, </w:t>
            </w:r>
            <w:r w:rsidRPr="00B9677F">
              <w:rPr>
                <w:rFonts w:ascii="Times New Roman" w:eastAsia="Times New Roman" w:hAnsi="Times New Roman" w:cs="Times New Roman"/>
                <w:noProof/>
                <w:color w:val="auto"/>
                <w:sz w:val="18"/>
                <w:szCs w:val="18"/>
              </w:rPr>
              <w:t>cheekbone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32E88380" w14:textId="61C1A703" w:rsidR="00D8765C" w:rsidRPr="00B9677F" w:rsidRDefault="008871AA" w:rsidP="00995245">
            <w:pPr>
              <w:spacing w:line="300" w:lineRule="auto"/>
              <w:ind w:left="11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Times New Roman" w:hAnsi="Times New Roman" w:cs="Times New Roman"/>
                <w:b/>
                <w:noProof/>
                <w:color w:val="auto"/>
                <w:sz w:val="18"/>
                <w:szCs w:val="18"/>
              </w:rPr>
              <w:t xml:space="preserve">Neck </w:t>
            </w:r>
            <w:r w:rsidR="00D8765C" w:rsidRPr="00B9677F">
              <w:rPr>
                <w:rFonts w:ascii="Times New Roman" w:eastAsia="Times New Roman" w:hAnsi="Times New Roman" w:cs="Times New Roman"/>
                <w:noProof/>
                <w:color w:val="auto"/>
                <w:sz w:val="18"/>
                <w:szCs w:val="18"/>
              </w:rPr>
              <w:t>:</w:t>
            </w:r>
            <w:r w:rsidR="00D8765C"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larynx, carotid artery </w:t>
            </w:r>
          </w:p>
          <w:p w14:paraId="1D0998D3" w14:textId="3A6D9997" w:rsidR="00D8765C" w:rsidRPr="00B9677F" w:rsidRDefault="008871AA" w:rsidP="00995245">
            <w:pPr>
              <w:spacing w:line="300" w:lineRule="auto"/>
              <w:ind w:left="110" w:right="211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Trunk</w:t>
            </w:r>
            <w:r w:rsidR="00D8765C"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: thorax, ribs, abdomen, pelvis</w:t>
            </w:r>
          </w:p>
          <w:p w14:paraId="05E8ACBE" w14:textId="2C540F66" w:rsidR="00D8765C" w:rsidRPr="00B9677F" w:rsidRDefault="008871AA" w:rsidP="00995245">
            <w:pPr>
              <w:spacing w:line="300" w:lineRule="auto"/>
              <w:ind w:left="110" w:right="211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Upper limb</w:t>
            </w:r>
            <w:r w:rsidR="00D8765C"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: shoulder, arm, elbow,  </w:t>
            </w:r>
          </w:p>
          <w:p w14:paraId="5800E6B2" w14:textId="5C4360E4" w:rsidR="00D8765C" w:rsidRPr="00B9677F" w:rsidRDefault="00D8765C" w:rsidP="00995245">
            <w:pPr>
              <w:spacing w:line="300" w:lineRule="auto"/>
              <w:ind w:left="110" w:right="211" w:firstLineChars="50" w:firstLine="9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  forearm, wrist, hand, finger, thumb</w:t>
            </w:r>
          </w:p>
          <w:p w14:paraId="5D588C8F" w14:textId="2BF14D1F" w:rsidR="00D8765C" w:rsidRPr="00B9677F" w:rsidRDefault="008871AA" w:rsidP="00995245">
            <w:pPr>
              <w:spacing w:line="300" w:lineRule="auto"/>
              <w:ind w:left="470" w:hanging="36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Lower limb</w:t>
            </w:r>
            <w:r w:rsidR="00D8765C"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: hip, groin, thigh, knee,</w:t>
            </w:r>
          </w:p>
          <w:p w14:paraId="359F0EA9" w14:textId="75E9FDB1" w:rsidR="00D8765C" w:rsidRPr="00B9677F" w:rsidRDefault="00D8765C" w:rsidP="00995245">
            <w:pPr>
              <w:spacing w:line="300" w:lineRule="auto"/>
              <w:ind w:leftChars="50" w:left="110" w:firstLineChars="100" w:firstLine="18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low leg, Achilles tendon, ankle, foot, toe  </w:t>
            </w:r>
          </w:p>
          <w:p w14:paraId="394E65BA" w14:textId="1E4D2065" w:rsidR="00D8765C" w:rsidRPr="00B9677F" w:rsidRDefault="008871AA" w:rsidP="00995245">
            <w:pPr>
              <w:spacing w:line="300" w:lineRule="auto"/>
              <w:ind w:left="11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 xml:space="preserve">Spine: </w:t>
            </w:r>
            <w:r w:rsidR="00D8765C"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cervical, thoracic, lumbar</w:t>
            </w:r>
          </w:p>
          <w:p w14:paraId="3783A4B8" w14:textId="30A686DB" w:rsidR="00D8765C" w:rsidRPr="00B9677F" w:rsidRDefault="008871AA" w:rsidP="00995245">
            <w:pPr>
              <w:spacing w:line="300" w:lineRule="auto"/>
              <w:ind w:left="110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 xml:space="preserve">Genitalia  </w:t>
            </w:r>
          </w:p>
        </w:tc>
        <w:tc>
          <w:tcPr>
            <w:tcW w:w="3260" w:type="dxa"/>
            <w:tcBorders>
              <w:top w:val="sing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2686F063" w14:textId="1A2C6DDF" w:rsidR="00D8765C" w:rsidRPr="00B9677F" w:rsidRDefault="00D8765C" w:rsidP="004A754B">
            <w:pPr>
              <w:spacing w:after="8"/>
              <w:ind w:left="110" w:right="101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Type of Injury: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 </w:t>
            </w:r>
          </w:p>
          <w:p w14:paraId="072E66DA" w14:textId="77777777" w:rsidR="00D8765C" w:rsidRPr="00B9677F" w:rsidRDefault="00D8765C" w:rsidP="004A754B">
            <w:pPr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75988142" w14:textId="1945873A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Contusion                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Laceration </w:t>
            </w:r>
          </w:p>
          <w:p w14:paraId="68346D52" w14:textId="04153EA1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hAnsi="Times New Roman" w:cs="Times New Roman"/>
                <w:color w:val="auto"/>
                <w:w w:val="80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Fracture                   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ress fracture </w:t>
            </w:r>
          </w:p>
          <w:p w14:paraId="02763C0D" w14:textId="15B3FAC2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noProof/>
                <w:color w:val="auto"/>
                <w:sz w:val="18"/>
                <w:szCs w:val="18"/>
              </w:rPr>
              <w:t xml:space="preserve">Other bone injury    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oncussio</w:t>
            </w:r>
            <w:r w:rsidR="00D8765C" w:rsidRPr="00B9677F">
              <w:rPr>
                <w:rFonts w:ascii="Times New Roman" w:eastAsiaTheme="minorEastAsia" w:hAnsi="Times New Roman" w:cs="Times New Roman" w:hint="eastAsia"/>
                <w:color w:val="auto"/>
                <w:sz w:val="18"/>
                <w:szCs w:val="18"/>
              </w:rPr>
              <w:t>n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1A3FD3CA" w14:textId="1C6EDDF6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Dislocation              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ursitis</w:t>
            </w:r>
          </w:p>
          <w:p w14:paraId="45A9B51C" w14:textId="45659D90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hAnsi="Times New Roman" w:cs="Times New Roman"/>
                <w:color w:val="auto"/>
                <w:w w:val="80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Lesion of meniscus  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mpingement</w:t>
            </w:r>
          </w:p>
          <w:p w14:paraId="6392A8E1" w14:textId="3546DF9C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Ligament </w:t>
            </w:r>
            <w:r w:rsidR="00D8765C" w:rsidRPr="00B9677F">
              <w:rPr>
                <w:rFonts w:ascii="Times New Roman" w:hAnsi="Times New Roman" w:cs="Times New Roman"/>
                <w:noProof/>
                <w:color w:val="auto"/>
                <w:sz w:val="18"/>
                <w:szCs w:val="18"/>
              </w:rPr>
              <w:t xml:space="preserve">sprain       </w:t>
            </w:r>
            <w:r w:rsidRPr="00B9677F">
              <w:rPr>
                <w:rFonts w:ascii="Times New Roman" w:hAnsi="Times New Roman" w:cs="Times New Roman"/>
                <w:noProof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Ligament rupture </w:t>
            </w:r>
          </w:p>
          <w:p w14:paraId="6794A083" w14:textId="7A458FCE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hAnsi="Times New Roman" w:cs="Times New Roman"/>
                <w:color w:val="auto"/>
                <w:sz w:val="19"/>
                <w:szCs w:val="19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uscle strain</w:t>
            </w:r>
            <w:r w:rsidR="00D8765C" w:rsidRPr="00B9677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         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Tendon rupture</w:t>
            </w:r>
          </w:p>
          <w:p w14:paraId="6B852AB6" w14:textId="08CFE0D1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Tendinosis               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Fasciitis</w:t>
            </w:r>
          </w:p>
          <w:p w14:paraId="1BE8093D" w14:textId="049A672D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hAnsi="Times New Roman" w:cs="Times New Roman"/>
                <w:color w:val="auto"/>
                <w:w w:val="80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Muscle cramps        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ental injury</w:t>
            </w:r>
            <w:r w:rsidR="00D8765C" w:rsidRPr="00B9677F">
              <w:rPr>
                <w:rFonts w:ascii="Times New Roman" w:hAnsi="Times New Roman" w:cs="Times New Roman"/>
                <w:color w:val="auto"/>
                <w:w w:val="80"/>
                <w:sz w:val="18"/>
                <w:szCs w:val="18"/>
              </w:rPr>
              <w:t xml:space="preserve"> </w:t>
            </w:r>
          </w:p>
          <w:p w14:paraId="6366F83B" w14:textId="5ECF54FB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pinal cord injury</w:t>
            </w:r>
          </w:p>
          <w:p w14:paraId="78DDEF8A" w14:textId="21A28434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eastAsiaTheme="minorEastAsia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Other:</w:t>
            </w:r>
          </w:p>
        </w:tc>
        <w:tc>
          <w:tcPr>
            <w:tcW w:w="3402" w:type="dxa"/>
            <w:tcBorders>
              <w:top w:val="sing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3871626B" w14:textId="357FD217" w:rsidR="00D8765C" w:rsidRPr="00B9677F" w:rsidRDefault="00D8765C" w:rsidP="004A754B">
            <w:pPr>
              <w:spacing w:after="8"/>
              <w:ind w:right="101" w:firstLineChars="50" w:firstLine="9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Cause of Injury: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 </w:t>
            </w:r>
          </w:p>
          <w:p w14:paraId="67368DC8" w14:textId="21D0D622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C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ontact: another athlete</w:t>
            </w:r>
          </w:p>
          <w:p w14:paraId="388F7167" w14:textId="376EACE8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C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 xml:space="preserve">ontact: moving </w:t>
            </w:r>
            <w:r w:rsidR="00D8765C" w:rsidRPr="00B9677F">
              <w:rPr>
                <w:rFonts w:ascii="Times New Roman" w:eastAsiaTheme="minorEastAsia" w:hAnsi="Times New Roman" w:cs="Times New Roman"/>
                <w:noProof/>
                <w:color w:val="auto"/>
                <w:sz w:val="18"/>
                <w:szCs w:val="18"/>
              </w:rPr>
              <w:t>object</w:t>
            </w:r>
            <w:r w:rsidR="002C33A0" w:rsidRPr="00B9677F">
              <w:rPr>
                <w:rFonts w:ascii="Times New Roman" w:eastAsiaTheme="minorEastAsia" w:hAnsi="Times New Roman" w:cs="Times New Roman"/>
                <w:noProof/>
                <w:color w:val="auto"/>
                <w:sz w:val="18"/>
                <w:szCs w:val="18"/>
              </w:rPr>
              <w:t xml:space="preserve"> (</w:t>
            </w:r>
            <w:r w:rsidR="002C33A0" w:rsidRPr="00B9677F">
              <w:rPr>
                <w:rFonts w:ascii="Times New Roman" w:eastAsiaTheme="minorEastAsia" w:hAnsi="Times New Roman" w:cs="Times New Roman" w:hint="eastAsia"/>
                <w:noProof/>
                <w:color w:val="auto"/>
                <w:sz w:val="18"/>
                <w:szCs w:val="18"/>
              </w:rPr>
              <w:t>training)</w:t>
            </w:r>
          </w:p>
          <w:p w14:paraId="71FE53DB" w14:textId="1C458257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C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ontact: stagnant object</w:t>
            </w:r>
            <w:r w:rsidR="002C33A0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 xml:space="preserve"> (training)</w:t>
            </w:r>
          </w:p>
          <w:p w14:paraId="0ADA772D" w14:textId="1F733F1A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N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on-contact trauma</w:t>
            </w:r>
          </w:p>
          <w:p w14:paraId="26BD25D5" w14:textId="72BEFD7A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O</w:t>
            </w:r>
            <w:r w:rsidR="00D8765C" w:rsidRPr="00B9677F">
              <w:rPr>
                <w:rFonts w:ascii="Times New Roman" w:eastAsiaTheme="minorEastAsia" w:hAnsi="Times New Roman" w:cs="Times New Roman" w:hint="eastAsia"/>
                <w:color w:val="auto"/>
                <w:sz w:val="18"/>
                <w:szCs w:val="18"/>
              </w:rPr>
              <w:t>veruse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D8765C" w:rsidRPr="00B9677F">
              <w:rPr>
                <w:rFonts w:ascii="Times New Roman" w:eastAsiaTheme="minorEastAsia" w:hAnsi="Times New Roman" w:cs="Times New Roman" w:hint="eastAsia"/>
                <w:color w:val="auto"/>
                <w:sz w:val="18"/>
                <w:szCs w:val="18"/>
              </w:rPr>
              <w:t>(gra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dual onset)</w:t>
            </w:r>
          </w:p>
          <w:p w14:paraId="42FCEC63" w14:textId="609DE766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O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veruse (sudden onset)</w:t>
            </w:r>
          </w:p>
          <w:p w14:paraId="50D0F2FC" w14:textId="1BAE26DE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R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e-injury</w:t>
            </w:r>
          </w:p>
          <w:p w14:paraId="74494FF1" w14:textId="454136E7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V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iolation of rules</w:t>
            </w:r>
          </w:p>
          <w:p w14:paraId="512A71B4" w14:textId="49D56FA4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F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ield of play conditions</w:t>
            </w:r>
          </w:p>
          <w:p w14:paraId="0558265A" w14:textId="106229FC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E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quipment failure</w:t>
            </w:r>
          </w:p>
          <w:p w14:paraId="675EF99B" w14:textId="733091E0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O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ther:</w:t>
            </w:r>
          </w:p>
          <w:p w14:paraId="29593F1B" w14:textId="77777777" w:rsidR="00FF3B9C" w:rsidRPr="00B9677F" w:rsidRDefault="00FF3B9C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</w:p>
          <w:p w14:paraId="4F016A51" w14:textId="509F4F4F" w:rsidR="00FF3B9C" w:rsidRPr="00B9677F" w:rsidRDefault="00FF3B9C" w:rsidP="004A754B">
            <w:pPr>
              <w:ind w:leftChars="64" w:left="141" w:right="187"/>
              <w:jc w:val="both"/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 xml:space="preserve">Specific </w:t>
            </w:r>
            <w:r w:rsidR="002D2702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c</w:t>
            </w: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ause of Injury</w:t>
            </w:r>
          </w:p>
          <w:p w14:paraId="169F8C31" w14:textId="11CC3E23" w:rsidR="0068334C" w:rsidRPr="00B9677F" w:rsidRDefault="004A754B" w:rsidP="004A754B">
            <w:pPr>
              <w:ind w:leftChars="62" w:left="136"/>
              <w:jc w:val="both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68334C"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Attack </w:t>
            </w:r>
            <w:r w:rsidR="00FF3B9C"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61B4A7C2" w14:textId="21796C86" w:rsidR="00CE788C" w:rsidRPr="00B9677F" w:rsidRDefault="004A754B" w:rsidP="004A754B">
            <w:pPr>
              <w:ind w:leftChars="62" w:left="136"/>
              <w:jc w:val="both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FF3B9C"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Be </w:t>
            </w:r>
            <w:r w:rsidR="0068334C"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attacked</w:t>
            </w:r>
          </w:p>
          <w:p w14:paraId="5151A3B5" w14:textId="581B9D67" w:rsidR="00CE788C" w:rsidRPr="00B9677F" w:rsidRDefault="004A754B" w:rsidP="004A754B">
            <w:pPr>
              <w:ind w:leftChars="62" w:left="136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68334C"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</w:t>
            </w:r>
            <w:r w:rsidR="00FF3B9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Support</w:t>
            </w:r>
            <w:r w:rsidR="00CE788C" w:rsidRPr="00B9677F">
              <w:rPr>
                <w:rFonts w:asciiTheme="minorEastAsia" w:eastAsiaTheme="minorEastAsia" w:hAnsiTheme="minorEastAsia" w:cs="Times New Roman" w:hint="eastAsia"/>
                <w:color w:val="auto"/>
                <w:sz w:val="18"/>
                <w:szCs w:val="18"/>
              </w:rPr>
              <w:t>ing</w:t>
            </w:r>
            <w:r w:rsidR="00FF3B9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 leg (If </w:t>
            </w:r>
            <w:r w:rsidR="0068334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a </w:t>
            </w:r>
            <w:r w:rsidR="00FF3B9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leg injur</w:t>
            </w:r>
            <w:r w:rsidR="0068334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y</w:t>
            </w:r>
            <w:r w:rsidR="00FF3B9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)</w:t>
            </w:r>
          </w:p>
          <w:p w14:paraId="20850DDE" w14:textId="77777777" w:rsidR="00CE788C" w:rsidRDefault="004A754B" w:rsidP="004A754B">
            <w:pPr>
              <w:ind w:leftChars="62" w:left="136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68334C"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</w:t>
            </w:r>
            <w:r w:rsidR="00FF3B9C"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Un</w:t>
            </w:r>
            <w:r w:rsidR="0068334C"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s</w:t>
            </w:r>
            <w:r w:rsidR="00FF3B9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upport</w:t>
            </w:r>
            <w:r w:rsidR="0068334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ed</w:t>
            </w:r>
            <w:r w:rsidR="00CE788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-kicking</w:t>
            </w:r>
            <w:r w:rsidR="00FF3B9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 leg (If </w:t>
            </w:r>
            <w:r w:rsidR="0068334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a </w:t>
            </w:r>
            <w:r w:rsidR="00FF3B9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leg injur</w:t>
            </w:r>
            <w:r w:rsidR="0068334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y</w:t>
            </w:r>
            <w:r w:rsidR="00FF3B9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)</w:t>
            </w:r>
          </w:p>
          <w:p w14:paraId="7506E959" w14:textId="29258C53" w:rsidR="002D2702" w:rsidRPr="002D2702" w:rsidRDefault="002D2702" w:rsidP="004A754B">
            <w:pPr>
              <w:ind w:leftChars="62" w:left="136"/>
              <w:jc w:val="both"/>
              <w:rPr>
                <w:rFonts w:ascii="Times New Roman" w:eastAsia="Wingdings" w:hAnsi="Times New Roman" w:cs="Times New Roman"/>
                <w:color w:val="auto"/>
                <w:sz w:val="14"/>
                <w:szCs w:val="18"/>
              </w:rPr>
            </w:pPr>
          </w:p>
        </w:tc>
        <w:tc>
          <w:tcPr>
            <w:tcW w:w="2977" w:type="dxa"/>
            <w:tcBorders>
              <w:top w:val="single" w:sz="12" w:space="0" w:color="000000"/>
              <w:left w:val="single" w:sz="4" w:space="0" w:color="000000"/>
              <w:bottom w:val="single" w:sz="4" w:space="0" w:color="auto"/>
              <w:right w:val="single" w:sz="12" w:space="0" w:color="000000"/>
            </w:tcBorders>
            <w:shd w:val="clear" w:color="auto" w:fill="FFFFFF" w:themeFill="background1"/>
          </w:tcPr>
          <w:p w14:paraId="7FBAE690" w14:textId="23133EF5" w:rsidR="00D8765C" w:rsidRPr="00B9677F" w:rsidRDefault="00D8765C" w:rsidP="00BD2972">
            <w:pPr>
              <w:spacing w:line="276" w:lineRule="auto"/>
              <w:ind w:left="108" w:right="1151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Management: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27C4716A" w14:textId="53A29737" w:rsidR="00D8765C" w:rsidRPr="00B9677F" w:rsidRDefault="008871AA" w:rsidP="00BD2972">
            <w:pPr>
              <w:spacing w:line="276" w:lineRule="auto"/>
              <w:ind w:left="108" w:right="14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M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atch: (continue/ Stop)</w:t>
            </w:r>
          </w:p>
          <w:p w14:paraId="1896C47E" w14:textId="70F8AD3C" w:rsidR="00D8765C" w:rsidRPr="00B9677F" w:rsidRDefault="008871AA" w:rsidP="00BD2972">
            <w:pPr>
              <w:spacing w:line="276" w:lineRule="auto"/>
              <w:ind w:left="108" w:right="1151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None (observation)</w:t>
            </w:r>
          </w:p>
          <w:p w14:paraId="6AFCC594" w14:textId="2D3B1C6A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Transfer (medical room /Hospital)</w:t>
            </w:r>
          </w:p>
          <w:p w14:paraId="03CBCFC1" w14:textId="77777777" w:rsidR="0068334C" w:rsidRPr="00B9677F" w:rsidRDefault="0068334C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b/>
                <w:color w:val="auto"/>
                <w:sz w:val="18"/>
                <w:szCs w:val="18"/>
              </w:rPr>
            </w:pPr>
          </w:p>
          <w:p w14:paraId="4B9CE512" w14:textId="2DDFF521" w:rsidR="00D8765C" w:rsidRPr="00B9677F" w:rsidRDefault="00D8765C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Arial" w:hAnsi="Times New Roman" w:cs="Times New Roman"/>
                <w:b/>
                <w:color w:val="auto"/>
                <w:sz w:val="18"/>
                <w:szCs w:val="18"/>
              </w:rPr>
              <w:t>Treatment:</w:t>
            </w:r>
          </w:p>
          <w:p w14:paraId="7E34A29F" w14:textId="417967AC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 xml:space="preserve">C-spine Immobilization </w:t>
            </w:r>
          </w:p>
          <w:p w14:paraId="444FBAB4" w14:textId="1435F83C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Resuscitation (ACLS)</w:t>
            </w:r>
          </w:p>
          <w:p w14:paraId="41BA587E" w14:textId="6B319785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Use of Oxygen</w:t>
            </w:r>
          </w:p>
          <w:p w14:paraId="24E1B018" w14:textId="4485F6B9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ICE/Cryotherapy</w:t>
            </w:r>
          </w:p>
          <w:p w14:paraId="012D45CA" w14:textId="3ED42F3A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Stretching/Massage</w:t>
            </w:r>
          </w:p>
          <w:p w14:paraId="40DB0B48" w14:textId="302CAC6E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 xml:space="preserve">Support (band/splint) </w:t>
            </w:r>
          </w:p>
          <w:p w14:paraId="2E4CAC24" w14:textId="70EAFDDE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Bleeding control</w:t>
            </w:r>
          </w:p>
          <w:p w14:paraId="62915D65" w14:textId="3EEB3223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Seizure/conversion control</w:t>
            </w:r>
          </w:p>
          <w:p w14:paraId="4E2CDD2D" w14:textId="767AA58C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Others:</w:t>
            </w:r>
          </w:p>
        </w:tc>
      </w:tr>
      <w:tr w:rsidR="00995245" w14:paraId="265DBB9D" w14:textId="77777777" w:rsidTr="00CE788C">
        <w:trPr>
          <w:trHeight w:val="618"/>
        </w:trPr>
        <w:tc>
          <w:tcPr>
            <w:tcW w:w="3261" w:type="dxa"/>
            <w:tcBorders>
              <w:top w:val="single" w:sz="4" w:space="0" w:color="auto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4C311EC2" w14:textId="77777777" w:rsidR="00B9677F" w:rsidRPr="00B9677F" w:rsidRDefault="00B9677F" w:rsidP="00B9677F">
            <w:pPr>
              <w:ind w:firstLineChars="38" w:firstLine="68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20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20"/>
              </w:rPr>
              <w:t>Athlete No.</w:t>
            </w:r>
            <w:r w:rsidRPr="00B9677F">
              <w:rPr>
                <w:rFonts w:ascii="Times New Roman" w:eastAsiaTheme="minorEastAsia" w:hAnsi="Times New Roman" w:cs="Times New Roman" w:hint="eastAsia"/>
                <w:b/>
                <w:color w:val="auto"/>
                <w:sz w:val="18"/>
                <w:szCs w:val="20"/>
              </w:rPr>
              <w:t xml:space="preserve">(e.g. </w:t>
            </w:r>
            <w:r w:rsidRPr="00B9677F">
              <w:rPr>
                <w:rFonts w:ascii="Bradley Hand ITC" w:eastAsiaTheme="minorEastAsia" w:hAnsi="Bradley Hand ITC" w:cs="Times New Roman"/>
                <w:b/>
                <w:color w:val="auto"/>
                <w:sz w:val="18"/>
                <w:szCs w:val="20"/>
              </w:rPr>
              <w:t>KOR-12345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20"/>
              </w:rPr>
              <w:t xml:space="preserve">): </w:t>
            </w:r>
          </w:p>
          <w:p w14:paraId="1375CC40" w14:textId="77777777" w:rsidR="00B9677F" w:rsidRPr="00B9677F" w:rsidRDefault="00B9677F" w:rsidP="00B9677F">
            <w:pPr>
              <w:ind w:firstLineChars="500" w:firstLine="1100"/>
              <w:jc w:val="both"/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20"/>
              </w:rPr>
            </w:pPr>
            <w:r>
              <w:rPr>
                <w:rFonts w:asciiTheme="minorHAnsi" w:eastAsiaTheme="minorEastAsia" w:hAnsiTheme="minorHAnsi" w:cstheme="minorHAnsi"/>
                <w:color w:val="auto"/>
                <w:szCs w:val="18"/>
              </w:rPr>
              <w:t>________-________</w:t>
            </w:r>
          </w:p>
          <w:p w14:paraId="29296993" w14:textId="77777777" w:rsidR="00B9677F" w:rsidRPr="00B9677F" w:rsidRDefault="00B9677F" w:rsidP="00B9677F">
            <w:pPr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</w:p>
          <w:p w14:paraId="34C3FA54" w14:textId="77777777" w:rsidR="00B9677F" w:rsidRPr="00B9677F" w:rsidRDefault="00B9677F" w:rsidP="00B9677F">
            <w:pPr>
              <w:ind w:firstLineChars="50" w:firstLine="9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Theme="minorEastAsia" w:hAnsi="Times New Roman" w:cs="Times New Roman" w:hint="eastAsia"/>
                <w:b/>
                <w:color w:val="auto"/>
                <w:sz w:val="18"/>
                <w:szCs w:val="18"/>
              </w:rPr>
              <w:t>G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ender: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 xml:space="preserve">Male   /  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Female</w:t>
            </w:r>
          </w:p>
          <w:p w14:paraId="5D673EC2" w14:textId="77777777" w:rsidR="00B9677F" w:rsidRPr="00B9677F" w:rsidRDefault="00B9677F" w:rsidP="00B9677F">
            <w:pPr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</w:p>
          <w:p w14:paraId="5CDF74F0" w14:textId="77777777" w:rsidR="00B9677F" w:rsidRPr="00B9677F" w:rsidRDefault="00B9677F" w:rsidP="00B9677F">
            <w:pPr>
              <w:ind w:left="106"/>
              <w:jc w:val="both"/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Weight division:</w:t>
            </w:r>
            <w:r w:rsidRPr="00B9677F">
              <w:rPr>
                <w:rFonts w:ascii="Times New Roman" w:eastAsiaTheme="minorEastAsia" w:hAnsi="Times New Roman" w:cs="Times New Roman" w:hint="eastAsia"/>
                <w:b/>
                <w:color w:val="auto"/>
                <w:sz w:val="18"/>
                <w:szCs w:val="18"/>
              </w:rPr>
              <w:t xml:space="preserve">   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20"/>
                <w:szCs w:val="18"/>
              </w:rPr>
              <w:t xml:space="preserve">+  /  -  </w:t>
            </w:r>
            <w:r w:rsidRPr="00B9677F">
              <w:rPr>
                <w:rFonts w:ascii="Times New Roman" w:eastAsiaTheme="minorEastAsia" w:hAnsi="Times New Roman" w:cs="Times New Roman" w:hint="eastAsia"/>
                <w:b/>
                <w:color w:val="auto"/>
                <w:sz w:val="18"/>
                <w:szCs w:val="18"/>
              </w:rPr>
              <w:t>_________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kg</w:t>
            </w:r>
          </w:p>
          <w:p w14:paraId="0395FA93" w14:textId="77777777" w:rsidR="00B9677F" w:rsidRPr="00B9677F" w:rsidRDefault="00B9677F" w:rsidP="00B9677F">
            <w:pPr>
              <w:ind w:left="110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2"/>
              </w:rPr>
            </w:pPr>
          </w:p>
          <w:p w14:paraId="2BBA95A5" w14:textId="77777777" w:rsidR="00B9677F" w:rsidRPr="00B9677F" w:rsidRDefault="00B9677F" w:rsidP="00B9677F">
            <w:pPr>
              <w:ind w:left="110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Injured during:</w:t>
            </w:r>
          </w:p>
          <w:p w14:paraId="300BB648" w14:textId="77777777" w:rsidR="00B9677F" w:rsidRPr="00B9677F" w:rsidRDefault="00B9677F" w:rsidP="00B9677F">
            <w:pPr>
              <w:ind w:left="110" w:firstLineChars="50" w:firstLine="10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Game No.: </w:t>
            </w:r>
            <w:r w:rsidRP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__________</w:t>
            </w:r>
            <w:r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</w:t>
            </w:r>
            <w:r w:rsidRP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___</w:t>
            </w:r>
            <w:r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</w:t>
            </w:r>
            <w:r w:rsidRP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 xml:space="preserve">_ </w:t>
            </w:r>
          </w:p>
          <w:p w14:paraId="4C5CABBE" w14:textId="77777777" w:rsidR="00B9677F" w:rsidRPr="00B9677F" w:rsidRDefault="00B9677F" w:rsidP="00B9677F">
            <w:pPr>
              <w:ind w:left="110" w:firstLineChars="50" w:firstLine="4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8"/>
                <w:szCs w:val="18"/>
              </w:rPr>
            </w:pPr>
          </w:p>
          <w:p w14:paraId="1A356BB9" w14:textId="77777777" w:rsidR="00B9677F" w:rsidRPr="00B9677F" w:rsidRDefault="00B9677F" w:rsidP="00B9677F">
            <w:pPr>
              <w:ind w:leftChars="418" w:left="920" w:firstLineChars="200" w:firstLine="36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( R1 / R2 / R3 / SD )</w:t>
            </w:r>
          </w:p>
          <w:p w14:paraId="0E724791" w14:textId="77777777" w:rsidR="00B9677F" w:rsidRPr="00B9677F" w:rsidRDefault="00B9677F" w:rsidP="00B9677F">
            <w:pPr>
              <w:ind w:left="110" w:firstLineChars="50" w:firstLine="10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 Training</w:t>
            </w:r>
          </w:p>
          <w:p w14:paraId="5130315C" w14:textId="77777777" w:rsidR="00B9677F" w:rsidRPr="00B9677F" w:rsidRDefault="00B9677F" w:rsidP="00B9677F">
            <w:pPr>
              <w:ind w:left="110" w:firstLineChars="550" w:firstLine="11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2"/>
                <w:szCs w:val="12"/>
              </w:rPr>
            </w:pPr>
          </w:p>
          <w:p w14:paraId="40E26C4A" w14:textId="77777777" w:rsidR="00B9677F" w:rsidRPr="00B9677F" w:rsidRDefault="00B9677F" w:rsidP="00B9677F">
            <w:pPr>
              <w:ind w:left="11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</w:p>
          <w:p w14:paraId="496132DE" w14:textId="6567244D" w:rsidR="00B9677F" w:rsidRPr="00B9677F" w:rsidRDefault="00B9677F" w:rsidP="00B9677F">
            <w:pPr>
              <w:ind w:left="11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0"/>
                <w:szCs w:val="18"/>
              </w:rPr>
            </w:pP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Grade of </w:t>
            </w:r>
            <w:r w:rsidR="002D2702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I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njury:</w:t>
            </w:r>
          </w:p>
          <w:p w14:paraId="30E93C47" w14:textId="77777777" w:rsidR="00B9677F" w:rsidRPr="00B9677F" w:rsidRDefault="00B9677F" w:rsidP="00B9677F">
            <w:pPr>
              <w:ind w:left="211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 xml:space="preserve">□ 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1. Negligible </w:t>
            </w:r>
          </w:p>
          <w:p w14:paraId="7EBA2A29" w14:textId="77777777" w:rsidR="00B9677F" w:rsidRPr="00B9677F" w:rsidRDefault="00B9677F" w:rsidP="00B9677F">
            <w:pPr>
              <w:ind w:left="211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 xml:space="preserve">□ 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2. Mild </w:t>
            </w:r>
          </w:p>
          <w:p w14:paraId="46F053D7" w14:textId="77777777" w:rsidR="00B9677F" w:rsidRPr="00B9677F" w:rsidRDefault="00B9677F" w:rsidP="00B9677F">
            <w:pPr>
              <w:ind w:left="211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 xml:space="preserve">□ 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3. Moderate</w:t>
            </w:r>
          </w:p>
          <w:p w14:paraId="0CCD3D25" w14:textId="77777777" w:rsidR="00B9677F" w:rsidRPr="00B9677F" w:rsidRDefault="00B9677F" w:rsidP="00B9677F">
            <w:pPr>
              <w:ind w:left="211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 xml:space="preserve">□ 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4. Severe </w:t>
            </w:r>
          </w:p>
          <w:p w14:paraId="6F5A02C0" w14:textId="38AF6658" w:rsidR="00995245" w:rsidRPr="00B9677F" w:rsidRDefault="00B9677F" w:rsidP="00B9677F">
            <w:pPr>
              <w:spacing w:line="228" w:lineRule="auto"/>
              <w:ind w:firstLineChars="100" w:firstLine="200"/>
              <w:rPr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 xml:space="preserve">□ 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5. Catastrophic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040DF" w14:textId="77777777" w:rsidR="00995245" w:rsidRPr="00B9677F" w:rsidRDefault="00995245" w:rsidP="00995245">
            <w:pPr>
              <w:spacing w:line="300" w:lineRule="auto"/>
              <w:ind w:left="11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Side / Location of Injury: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21F5878D" w14:textId="77777777" w:rsidR="00995245" w:rsidRPr="00B9677F" w:rsidRDefault="00995245" w:rsidP="00995245">
            <w:pPr>
              <w:spacing w:line="300" w:lineRule="auto"/>
              <w:ind w:left="11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635DEC36" w14:textId="77777777" w:rsidR="00995245" w:rsidRPr="00B9677F" w:rsidRDefault="00995245" w:rsidP="00995245">
            <w:pPr>
              <w:spacing w:line="300" w:lineRule="auto"/>
              <w:ind w:left="110" w:firstLineChars="100" w:firstLine="18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[Left / Right / Bilateral]</w:t>
            </w:r>
          </w:p>
          <w:p w14:paraId="253BB21B" w14:textId="77777777" w:rsidR="00995245" w:rsidRPr="00B9677F" w:rsidRDefault="00995245" w:rsidP="00995245">
            <w:pPr>
              <w:spacing w:line="300" w:lineRule="auto"/>
              <w:ind w:left="110" w:firstLineChars="100" w:firstLine="18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[Anterior/ Posterior/ Medial/ Lateral/</w:t>
            </w:r>
          </w:p>
          <w:p w14:paraId="7E2C6B27" w14:textId="77777777" w:rsidR="00995245" w:rsidRPr="00B9677F" w:rsidRDefault="00995245" w:rsidP="00995245">
            <w:pPr>
              <w:spacing w:line="300" w:lineRule="auto"/>
              <w:ind w:left="11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     Dorsal/ Ventral / Upper / Lower]</w:t>
            </w:r>
          </w:p>
          <w:p w14:paraId="0917C3F6" w14:textId="77777777" w:rsidR="00995245" w:rsidRPr="00B9677F" w:rsidRDefault="00995245" w:rsidP="00995245">
            <w:pPr>
              <w:spacing w:line="300" w:lineRule="auto"/>
              <w:ind w:left="470" w:hanging="36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Head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: brain, scalp, eye, nose, ear, </w:t>
            </w:r>
          </w:p>
          <w:p w14:paraId="6FC57387" w14:textId="77777777" w:rsidR="00995245" w:rsidRPr="00B9677F" w:rsidRDefault="00995245" w:rsidP="00995245">
            <w:pPr>
              <w:spacing w:line="300" w:lineRule="auto"/>
              <w:ind w:firstLineChars="400" w:firstLine="72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lip, tooth, jaw, </w:t>
            </w:r>
            <w:r w:rsidRPr="00B9677F">
              <w:rPr>
                <w:rFonts w:ascii="Times New Roman" w:eastAsia="Times New Roman" w:hAnsi="Times New Roman" w:cs="Times New Roman"/>
                <w:noProof/>
                <w:color w:val="auto"/>
                <w:sz w:val="18"/>
                <w:szCs w:val="18"/>
              </w:rPr>
              <w:t>cheekbone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04EE06F8" w14:textId="77777777" w:rsidR="00995245" w:rsidRPr="00B9677F" w:rsidRDefault="00995245" w:rsidP="00995245">
            <w:pPr>
              <w:spacing w:line="300" w:lineRule="auto"/>
              <w:ind w:left="11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Times New Roman" w:hAnsi="Times New Roman" w:cs="Times New Roman"/>
                <w:b/>
                <w:noProof/>
                <w:color w:val="auto"/>
                <w:sz w:val="18"/>
                <w:szCs w:val="18"/>
              </w:rPr>
              <w:t xml:space="preserve">Neck </w:t>
            </w:r>
            <w:r w:rsidRPr="00B9677F">
              <w:rPr>
                <w:rFonts w:ascii="Times New Roman" w:eastAsia="Times New Roman" w:hAnsi="Times New Roman" w:cs="Times New Roman"/>
                <w:noProof/>
                <w:color w:val="auto"/>
                <w:sz w:val="18"/>
                <w:szCs w:val="18"/>
              </w:rPr>
              <w:t>: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larynx, carotid artery </w:t>
            </w:r>
          </w:p>
          <w:p w14:paraId="3A8E1490" w14:textId="77777777" w:rsidR="00995245" w:rsidRPr="00B9677F" w:rsidRDefault="00995245" w:rsidP="00995245">
            <w:pPr>
              <w:spacing w:line="300" w:lineRule="auto"/>
              <w:ind w:left="110" w:right="211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Trunk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: thorax, ribs, abdomen, pelvis</w:t>
            </w:r>
          </w:p>
          <w:p w14:paraId="77B7A230" w14:textId="77777777" w:rsidR="00995245" w:rsidRPr="00B9677F" w:rsidRDefault="00995245" w:rsidP="00995245">
            <w:pPr>
              <w:spacing w:line="300" w:lineRule="auto"/>
              <w:ind w:left="110" w:right="211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Upper limb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: shoulder, arm, elbow,  </w:t>
            </w:r>
          </w:p>
          <w:p w14:paraId="5AD60F63" w14:textId="77777777" w:rsidR="00995245" w:rsidRPr="00B9677F" w:rsidRDefault="00995245" w:rsidP="00995245">
            <w:pPr>
              <w:spacing w:line="300" w:lineRule="auto"/>
              <w:ind w:left="110" w:right="211" w:firstLineChars="50" w:firstLine="9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  forearm, wrist, hand, finger, thumb</w:t>
            </w:r>
          </w:p>
          <w:p w14:paraId="61191DDB" w14:textId="77777777" w:rsidR="00995245" w:rsidRPr="00B9677F" w:rsidRDefault="00995245" w:rsidP="00995245">
            <w:pPr>
              <w:spacing w:line="300" w:lineRule="auto"/>
              <w:ind w:left="470" w:hanging="36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Lower limb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: hip, groin, thigh, knee,</w:t>
            </w:r>
          </w:p>
          <w:p w14:paraId="1B9B530C" w14:textId="77777777" w:rsidR="00995245" w:rsidRPr="00B9677F" w:rsidRDefault="00995245" w:rsidP="00995245">
            <w:pPr>
              <w:spacing w:line="300" w:lineRule="auto"/>
              <w:ind w:leftChars="50" w:left="110" w:firstLineChars="100" w:firstLine="18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low leg, Achilles tendon, ankle, foot, toe  </w:t>
            </w:r>
          </w:p>
          <w:p w14:paraId="30CDA9D5" w14:textId="77777777" w:rsidR="00995245" w:rsidRPr="00B9677F" w:rsidRDefault="00995245" w:rsidP="00995245">
            <w:pPr>
              <w:spacing w:line="300" w:lineRule="auto"/>
              <w:ind w:left="11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 xml:space="preserve">Spine: 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cervical, thoracic, lumbar</w:t>
            </w:r>
          </w:p>
          <w:p w14:paraId="6B288319" w14:textId="5CF92C3D" w:rsidR="00995245" w:rsidRPr="00B9677F" w:rsidRDefault="00995245" w:rsidP="00995245">
            <w:pPr>
              <w:ind w:left="110"/>
              <w:rPr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 xml:space="preserve">Genitalia 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735E5" w14:textId="77777777" w:rsidR="00995245" w:rsidRPr="00B9677F" w:rsidRDefault="00995245" w:rsidP="00995245">
            <w:pPr>
              <w:spacing w:after="8"/>
              <w:ind w:left="110" w:right="101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Type of Injury: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 </w:t>
            </w:r>
          </w:p>
          <w:p w14:paraId="153B442C" w14:textId="77777777" w:rsidR="00995245" w:rsidRPr="00B9677F" w:rsidRDefault="00995245" w:rsidP="00995245">
            <w:pPr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1DB30562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Contusion                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Laceration </w:t>
            </w:r>
          </w:p>
          <w:p w14:paraId="77E25052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hAnsi="Times New Roman" w:cs="Times New Roman"/>
                <w:color w:val="auto"/>
                <w:w w:val="80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Fracture                   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ress fracture </w:t>
            </w:r>
          </w:p>
          <w:p w14:paraId="4030642F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noProof/>
                <w:color w:val="auto"/>
                <w:sz w:val="18"/>
                <w:szCs w:val="18"/>
              </w:rPr>
              <w:t xml:space="preserve">Other bone injury    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oncussio</w:t>
            </w:r>
            <w:r w:rsidRPr="00B9677F">
              <w:rPr>
                <w:rFonts w:ascii="Times New Roman" w:eastAsiaTheme="minorEastAsia" w:hAnsi="Times New Roman" w:cs="Times New Roman" w:hint="eastAsia"/>
                <w:color w:val="auto"/>
                <w:sz w:val="18"/>
                <w:szCs w:val="18"/>
              </w:rPr>
              <w:t>n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1B80256F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Dislocation              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ursitis</w:t>
            </w:r>
          </w:p>
          <w:p w14:paraId="1E28DC4F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hAnsi="Times New Roman" w:cs="Times New Roman"/>
                <w:color w:val="auto"/>
                <w:w w:val="80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Lesion of meniscus  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mpingement</w:t>
            </w:r>
          </w:p>
          <w:p w14:paraId="20987308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Ligament </w:t>
            </w:r>
            <w:r w:rsidRPr="00B9677F">
              <w:rPr>
                <w:rFonts w:ascii="Times New Roman" w:hAnsi="Times New Roman" w:cs="Times New Roman"/>
                <w:noProof/>
                <w:color w:val="auto"/>
                <w:sz w:val="18"/>
                <w:szCs w:val="18"/>
              </w:rPr>
              <w:t xml:space="preserve">sprain       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Ligament rupture </w:t>
            </w:r>
          </w:p>
          <w:p w14:paraId="1381B374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hAnsi="Times New Roman" w:cs="Times New Roman"/>
                <w:color w:val="auto"/>
                <w:sz w:val="19"/>
                <w:szCs w:val="19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uscle strain</w:t>
            </w:r>
            <w:r w:rsidRPr="00B9677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         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Tendon rupture</w:t>
            </w:r>
          </w:p>
          <w:p w14:paraId="71CE2FCC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Tendinosis               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Fasciitis</w:t>
            </w:r>
          </w:p>
          <w:p w14:paraId="0E0C89F7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hAnsi="Times New Roman" w:cs="Times New Roman"/>
                <w:color w:val="auto"/>
                <w:w w:val="80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Muscle cramps         </w:t>
            </w: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ental injury</w:t>
            </w:r>
            <w:r w:rsidRPr="00B9677F">
              <w:rPr>
                <w:rFonts w:ascii="Times New Roman" w:hAnsi="Times New Roman" w:cs="Times New Roman"/>
                <w:color w:val="auto"/>
                <w:w w:val="80"/>
                <w:sz w:val="18"/>
                <w:szCs w:val="18"/>
              </w:rPr>
              <w:t xml:space="preserve"> </w:t>
            </w:r>
          </w:p>
          <w:p w14:paraId="12158F17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pinal cord injury</w:t>
            </w:r>
          </w:p>
          <w:p w14:paraId="0C3A3FF6" w14:textId="601F2E56" w:rsidR="00995245" w:rsidRPr="00B9677F" w:rsidRDefault="00995245" w:rsidP="00995245">
            <w:pPr>
              <w:spacing w:line="228" w:lineRule="auto"/>
              <w:ind w:leftChars="54" w:left="119"/>
              <w:rPr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Other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003BC" w14:textId="77777777" w:rsidR="00995245" w:rsidRPr="00B9677F" w:rsidRDefault="00995245" w:rsidP="00995245">
            <w:pPr>
              <w:spacing w:after="8"/>
              <w:ind w:right="101" w:firstLineChars="50" w:firstLine="9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Cause of Injury: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 </w:t>
            </w:r>
          </w:p>
          <w:p w14:paraId="284C09F5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C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ontact: another athlete</w:t>
            </w:r>
          </w:p>
          <w:p w14:paraId="0826BA7F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C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 xml:space="preserve">ontact: moving </w:t>
            </w:r>
            <w:r w:rsidRPr="00B9677F">
              <w:rPr>
                <w:rFonts w:ascii="Times New Roman" w:eastAsiaTheme="minorEastAsia" w:hAnsi="Times New Roman" w:cs="Times New Roman"/>
                <w:noProof/>
                <w:color w:val="auto"/>
                <w:sz w:val="18"/>
                <w:szCs w:val="18"/>
              </w:rPr>
              <w:t>object (</w:t>
            </w:r>
            <w:r w:rsidRPr="00B9677F">
              <w:rPr>
                <w:rFonts w:ascii="Times New Roman" w:eastAsiaTheme="minorEastAsia" w:hAnsi="Times New Roman" w:cs="Times New Roman" w:hint="eastAsia"/>
                <w:noProof/>
                <w:color w:val="auto"/>
                <w:sz w:val="18"/>
                <w:szCs w:val="18"/>
              </w:rPr>
              <w:t>training)</w:t>
            </w:r>
          </w:p>
          <w:p w14:paraId="50CD6058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C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ontact: stagnant object (training)</w:t>
            </w:r>
          </w:p>
          <w:p w14:paraId="71F5F15F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N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on-contact trauma</w:t>
            </w:r>
          </w:p>
          <w:p w14:paraId="0339CED0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O</w:t>
            </w:r>
            <w:r w:rsidRPr="00B9677F">
              <w:rPr>
                <w:rFonts w:ascii="Times New Roman" w:eastAsiaTheme="minorEastAsia" w:hAnsi="Times New Roman" w:cs="Times New Roman" w:hint="eastAsia"/>
                <w:color w:val="auto"/>
                <w:sz w:val="18"/>
                <w:szCs w:val="18"/>
              </w:rPr>
              <w:t>veruse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Times New Roman" w:eastAsiaTheme="minorEastAsia" w:hAnsi="Times New Roman" w:cs="Times New Roman" w:hint="eastAsia"/>
                <w:color w:val="auto"/>
                <w:sz w:val="18"/>
                <w:szCs w:val="18"/>
              </w:rPr>
              <w:t>(gra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dual onset)</w:t>
            </w:r>
          </w:p>
          <w:p w14:paraId="5BBFBA6F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O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veruse (sudden onset)</w:t>
            </w:r>
          </w:p>
          <w:p w14:paraId="656008FE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R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e-injury</w:t>
            </w:r>
          </w:p>
          <w:p w14:paraId="3045F2DB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V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iolation of rules</w:t>
            </w:r>
          </w:p>
          <w:p w14:paraId="06829BB2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F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ield of play conditions</w:t>
            </w:r>
          </w:p>
          <w:p w14:paraId="5B9BB0DD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E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quipment failure</w:t>
            </w:r>
          </w:p>
          <w:p w14:paraId="7EDCE6C6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O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ther:</w:t>
            </w:r>
          </w:p>
          <w:p w14:paraId="7B8E279F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</w:p>
          <w:p w14:paraId="1792FBF8" w14:textId="0C4AF9BC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 xml:space="preserve">Specific </w:t>
            </w:r>
            <w:r w:rsidR="002D2702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c</w:t>
            </w: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ause of Injury</w:t>
            </w:r>
          </w:p>
          <w:p w14:paraId="7CD920A6" w14:textId="77777777" w:rsidR="00995245" w:rsidRPr="00B9677F" w:rsidRDefault="00995245" w:rsidP="00995245">
            <w:pPr>
              <w:ind w:leftChars="62" w:left="136"/>
              <w:jc w:val="both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Attack  </w:t>
            </w:r>
          </w:p>
          <w:p w14:paraId="30C66C0E" w14:textId="77777777" w:rsidR="00995245" w:rsidRPr="00B9677F" w:rsidRDefault="00995245" w:rsidP="00995245">
            <w:pPr>
              <w:ind w:leftChars="62" w:left="136"/>
              <w:jc w:val="both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Be attacked</w:t>
            </w:r>
          </w:p>
          <w:p w14:paraId="472C105B" w14:textId="77777777" w:rsidR="00995245" w:rsidRPr="00B9677F" w:rsidRDefault="00995245" w:rsidP="00995245">
            <w:pPr>
              <w:ind w:leftChars="62" w:left="136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Support</w:t>
            </w:r>
            <w:r w:rsidRPr="00B9677F">
              <w:rPr>
                <w:rFonts w:asciiTheme="minorEastAsia" w:eastAsiaTheme="minorEastAsia" w:hAnsiTheme="minorEastAsia" w:cs="Times New Roman" w:hint="eastAsia"/>
                <w:color w:val="auto"/>
                <w:sz w:val="18"/>
                <w:szCs w:val="18"/>
              </w:rPr>
              <w:t>ing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 leg (If a leg injury)</w:t>
            </w:r>
          </w:p>
          <w:p w14:paraId="455CB683" w14:textId="77777777" w:rsidR="00995245" w:rsidRDefault="00995245" w:rsidP="00995245">
            <w:pPr>
              <w:spacing w:line="228" w:lineRule="auto"/>
              <w:ind w:leftChars="62" w:left="136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Uns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upported-kicking leg (If a leg injury)</w:t>
            </w:r>
          </w:p>
          <w:p w14:paraId="70D8CDA4" w14:textId="2B71BC97" w:rsidR="002D2702" w:rsidRPr="002D2702" w:rsidRDefault="002D2702" w:rsidP="00995245">
            <w:pPr>
              <w:spacing w:line="228" w:lineRule="auto"/>
              <w:ind w:leftChars="62" w:left="136"/>
              <w:rPr>
                <w:rFonts w:ascii="Times New Roman" w:eastAsia="Wingdings" w:hAnsi="Times New Roman" w:cs="Times New Roman"/>
                <w:color w:val="auto"/>
                <w:sz w:val="14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466A7B80" w14:textId="77777777" w:rsidR="00995245" w:rsidRPr="00B9677F" w:rsidRDefault="00995245" w:rsidP="00995245">
            <w:pPr>
              <w:spacing w:line="276" w:lineRule="auto"/>
              <w:ind w:left="108" w:right="1151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Management: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7E10C619" w14:textId="77777777" w:rsidR="00995245" w:rsidRPr="00B9677F" w:rsidRDefault="00995245" w:rsidP="00995245">
            <w:pPr>
              <w:spacing w:line="276" w:lineRule="auto"/>
              <w:ind w:left="108" w:right="14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M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atch: (continue/ Stop)</w:t>
            </w:r>
          </w:p>
          <w:p w14:paraId="648C9CCC" w14:textId="77777777" w:rsidR="00995245" w:rsidRPr="00B9677F" w:rsidRDefault="00995245" w:rsidP="00995245">
            <w:pPr>
              <w:spacing w:line="276" w:lineRule="auto"/>
              <w:ind w:left="108" w:right="1151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None (observation)</w:t>
            </w:r>
          </w:p>
          <w:p w14:paraId="016837B9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Transfer (medical room /Hospital)</w:t>
            </w:r>
          </w:p>
          <w:p w14:paraId="162E601E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b/>
                <w:color w:val="auto"/>
                <w:sz w:val="18"/>
                <w:szCs w:val="18"/>
              </w:rPr>
            </w:pPr>
          </w:p>
          <w:p w14:paraId="0C2A2350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Arial" w:hAnsi="Times New Roman" w:cs="Times New Roman"/>
                <w:b/>
                <w:color w:val="auto"/>
                <w:sz w:val="18"/>
                <w:szCs w:val="18"/>
              </w:rPr>
              <w:t>Treatment:</w:t>
            </w:r>
          </w:p>
          <w:p w14:paraId="47996CD2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 xml:space="preserve">C-spine Immobilization </w:t>
            </w:r>
          </w:p>
          <w:p w14:paraId="63F091AF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Resuscitation (ACLS)</w:t>
            </w:r>
          </w:p>
          <w:p w14:paraId="1F11E38F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Use of Oxygen</w:t>
            </w:r>
          </w:p>
          <w:p w14:paraId="0C539788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ICE/Cryotherapy</w:t>
            </w:r>
          </w:p>
          <w:p w14:paraId="7DE8E0D1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Stretching/Massage</w:t>
            </w:r>
          </w:p>
          <w:p w14:paraId="6A05BCC4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 xml:space="preserve">Support (band/splint) </w:t>
            </w:r>
          </w:p>
          <w:p w14:paraId="79279B5E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Bleeding control</w:t>
            </w:r>
          </w:p>
          <w:p w14:paraId="7F806220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Seizure/conversion control</w:t>
            </w:r>
          </w:p>
          <w:p w14:paraId="4856007E" w14:textId="7B4164ED" w:rsidR="00995245" w:rsidRPr="00B9677F" w:rsidRDefault="00995245" w:rsidP="00995245">
            <w:pPr>
              <w:ind w:left="106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돋움" w:hAnsi="돋움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Others:</w:t>
            </w:r>
          </w:p>
        </w:tc>
      </w:tr>
      <w:tr w:rsidR="00995245" w14:paraId="41D27AAA" w14:textId="77777777" w:rsidTr="002C33A0">
        <w:trPr>
          <w:trHeight w:val="36"/>
        </w:trPr>
        <w:tc>
          <w:tcPr>
            <w:tcW w:w="16302" w:type="dxa"/>
            <w:gridSpan w:val="5"/>
            <w:tcBorders>
              <w:top w:val="nil"/>
              <w:left w:val="nil"/>
              <w:bottom w:val="single" w:sz="12" w:space="0" w:color="000000"/>
              <w:right w:val="nil"/>
            </w:tcBorders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6071"/>
            </w:tblGrid>
            <w:tr w:rsidR="00995245" w:rsidRPr="00D758E0" w14:paraId="033E4C24" w14:textId="77777777" w:rsidTr="00D758E0">
              <w:trPr>
                <w:trHeight w:val="158"/>
              </w:trPr>
              <w:tc>
                <w:tcPr>
                  <w:tcW w:w="16071" w:type="dxa"/>
                </w:tcPr>
                <w:p w14:paraId="773339D3" w14:textId="32B1B6C2" w:rsidR="00995245" w:rsidRDefault="00995245" w:rsidP="002D2702">
                  <w:pPr>
                    <w:pStyle w:val="Default"/>
                    <w:numPr>
                      <w:ilvl w:val="0"/>
                      <w:numId w:val="6"/>
                    </w:numPr>
                    <w:spacing w:line="276" w:lineRule="auto"/>
                    <w:rPr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Please submit this form to </w:t>
                  </w:r>
                  <w:r w:rsidR="000D6755">
                    <w:rPr>
                      <w:b/>
                      <w:bCs/>
                      <w:sz w:val="20"/>
                      <w:szCs w:val="20"/>
                    </w:rPr>
                    <w:t xml:space="preserve">WT </w:t>
                  </w:r>
                  <w:r w:rsidR="007A7FF8">
                    <w:rPr>
                      <w:b/>
                      <w:bCs/>
                      <w:sz w:val="20"/>
                      <w:szCs w:val="20"/>
                    </w:rPr>
                    <w:t>Medical (</w:t>
                  </w:r>
                  <w:hyperlink r:id="rId8" w:history="1">
                    <w:r w:rsidR="007A7FF8" w:rsidRPr="009A2A71">
                      <w:rPr>
                        <w:rStyle w:val="a8"/>
                        <w:b/>
                        <w:bCs/>
                        <w:sz w:val="20"/>
                        <w:szCs w:val="20"/>
                      </w:rPr>
                      <w:t>medical@worldtaekwondo.org</w:t>
                    </w:r>
                  </w:hyperlink>
                  <w:r w:rsidR="007A7FF8">
                    <w:rPr>
                      <w:b/>
                      <w:bCs/>
                      <w:sz w:val="20"/>
                      <w:szCs w:val="20"/>
                    </w:rPr>
                    <w:t xml:space="preserve">) and </w:t>
                  </w:r>
                  <w:r>
                    <w:rPr>
                      <w:b/>
                      <w:bCs/>
                      <w:sz w:val="20"/>
                      <w:szCs w:val="20"/>
                    </w:rPr>
                    <w:t>WT Sports Department (</w:t>
                  </w:r>
                  <w:r>
                    <w:rPr>
                      <w:b/>
                      <w:bCs/>
                      <w:color w:val="0462C1"/>
                      <w:sz w:val="20"/>
                      <w:szCs w:val="20"/>
                    </w:rPr>
                    <w:t xml:space="preserve">sport@worldtaekwondo.org </w:t>
                  </w:r>
                  <w:r>
                    <w:rPr>
                      <w:b/>
                      <w:bCs/>
                      <w:sz w:val="20"/>
                      <w:szCs w:val="20"/>
                    </w:rPr>
                    <w:t xml:space="preserve">) </w:t>
                  </w:r>
                  <w:r w:rsidR="007A7FF8">
                    <w:rPr>
                      <w:b/>
                      <w:bCs/>
                      <w:sz w:val="20"/>
                      <w:szCs w:val="20"/>
                    </w:rPr>
                    <w:t xml:space="preserve">and WT Medical Committee Chairman (Dr. </w:t>
                  </w:r>
                  <w:r w:rsidR="000814D4">
                    <w:rPr>
                      <w:rFonts w:hint="eastAsia"/>
                      <w:b/>
                      <w:bCs/>
                      <w:sz w:val="20"/>
                      <w:szCs w:val="20"/>
                    </w:rPr>
                    <w:t>Frank Duren</w:t>
                  </w:r>
                  <w:r w:rsidR="007A7FF8">
                    <w:rPr>
                      <w:b/>
                      <w:bCs/>
                      <w:sz w:val="20"/>
                      <w:szCs w:val="20"/>
                    </w:rPr>
                    <w:t xml:space="preserve">, Email: </w:t>
                  </w:r>
                  <w:r w:rsidR="009A4418">
                    <w:rPr>
                      <w:b/>
                      <w:bCs/>
                      <w:color w:val="0462C1"/>
                      <w:sz w:val="20"/>
                      <w:szCs w:val="20"/>
                    </w:rPr>
                    <w:t>frank@docdueren.de</w:t>
                  </w:r>
                  <w:r w:rsidR="007A7FF8">
                    <w:rPr>
                      <w:b/>
                      <w:bCs/>
                      <w:color w:val="0462C1"/>
                      <w:sz w:val="20"/>
                      <w:szCs w:val="20"/>
                    </w:rPr>
                    <w:t xml:space="preserve"> </w:t>
                  </w:r>
                  <w:r w:rsidR="007A7FF8">
                    <w:rPr>
                      <w:b/>
                      <w:bCs/>
                      <w:sz w:val="20"/>
                      <w:szCs w:val="20"/>
                    </w:rPr>
                    <w:t xml:space="preserve">), </w:t>
                  </w:r>
                  <w:r>
                    <w:rPr>
                      <w:b/>
                      <w:bCs/>
                      <w:sz w:val="20"/>
                      <w:szCs w:val="20"/>
                    </w:rPr>
                    <w:t xml:space="preserve">at the end of the competition on each day. </w:t>
                  </w:r>
                </w:p>
              </w:tc>
            </w:tr>
          </w:tbl>
          <w:p w14:paraId="738B4B3E" w14:textId="4C9CFA52" w:rsidR="00995245" w:rsidRPr="001105C0" w:rsidRDefault="00995245" w:rsidP="00995245">
            <w:pPr>
              <w:ind w:left="400" w:right="392"/>
              <w:rPr>
                <w:rFonts w:eastAsiaTheme="minorEastAsia"/>
              </w:rPr>
            </w:pPr>
          </w:p>
        </w:tc>
      </w:tr>
    </w:tbl>
    <w:p w14:paraId="622A3BCA" w14:textId="063ECA60" w:rsidR="001273D6" w:rsidRPr="00D8765C" w:rsidRDefault="001273D6" w:rsidP="007A7FF8">
      <w:pPr>
        <w:spacing w:after="391"/>
        <w:rPr>
          <w:rFonts w:eastAsiaTheme="minorEastAsia"/>
        </w:rPr>
      </w:pPr>
    </w:p>
    <w:sectPr w:rsidR="001273D6" w:rsidRPr="00D8765C" w:rsidSect="002C33A0">
      <w:headerReference w:type="default" r:id="rId9"/>
      <w:pgSz w:w="16840" w:h="11900" w:orient="landscape"/>
      <w:pgMar w:top="567" w:right="737" w:bottom="289" w:left="794" w:header="170" w:footer="5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9AD13E" w14:textId="77777777" w:rsidR="008E0B56" w:rsidRDefault="008E0B56" w:rsidP="00BB6DB9">
      <w:pPr>
        <w:spacing w:after="0" w:line="240" w:lineRule="auto"/>
      </w:pPr>
      <w:r>
        <w:separator/>
      </w:r>
    </w:p>
  </w:endnote>
  <w:endnote w:type="continuationSeparator" w:id="0">
    <w:p w14:paraId="40B28CFA" w14:textId="77777777" w:rsidR="008E0B56" w:rsidRDefault="008E0B56" w:rsidP="00BB6D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65807A" w14:textId="77777777" w:rsidR="008E0B56" w:rsidRDefault="008E0B56" w:rsidP="00BB6DB9">
      <w:pPr>
        <w:spacing w:after="0" w:line="240" w:lineRule="auto"/>
      </w:pPr>
      <w:r>
        <w:separator/>
      </w:r>
    </w:p>
  </w:footnote>
  <w:footnote w:type="continuationSeparator" w:id="0">
    <w:p w14:paraId="723BB79F" w14:textId="77777777" w:rsidR="008E0B56" w:rsidRDefault="008E0B56" w:rsidP="00BB6D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8D0559" w14:textId="65D349B8" w:rsidR="00194F0F" w:rsidRPr="00194F0F" w:rsidRDefault="00194F0F" w:rsidP="00194F0F">
    <w:pPr>
      <w:pStyle w:val="a4"/>
      <w:jc w:val="center"/>
      <w:rPr>
        <w:b/>
      </w:rPr>
    </w:pPr>
    <w:r w:rsidRPr="00194F0F">
      <w:rPr>
        <w:b/>
        <w:noProof/>
      </w:rPr>
      <w:drawing>
        <wp:anchor distT="0" distB="0" distL="114300" distR="114300" simplePos="0" relativeHeight="251659264" behindDoc="0" locked="0" layoutInCell="1" allowOverlap="1" wp14:anchorId="3B37D8E6" wp14:editId="70E9FE1B">
          <wp:simplePos x="0" y="0"/>
          <wp:positionH relativeFrom="page">
            <wp:posOffset>9095740</wp:posOffset>
          </wp:positionH>
          <wp:positionV relativeFrom="paragraph">
            <wp:posOffset>-50800</wp:posOffset>
          </wp:positionV>
          <wp:extent cx="858520" cy="288290"/>
          <wp:effectExtent l="0" t="0" r="0" b="0"/>
          <wp:wrapThrough wrapText="bothSides">
            <wp:wrapPolygon edited="0">
              <wp:start x="0" y="0"/>
              <wp:lineTo x="0" y="19982"/>
              <wp:lineTo x="21089" y="19982"/>
              <wp:lineTo x="21089" y="0"/>
              <wp:lineTo x="0" y="0"/>
            </wp:wrapPolygon>
          </wp:wrapThrough>
          <wp:docPr id="2" name="그림 1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2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그림 1">
                    <a:extLst>
                      <a:ext uri="{FF2B5EF4-FFF2-40B4-BE49-F238E27FC236}">
                        <a16:creationId xmlns:a16="http://schemas.microsoft.com/office/drawing/2014/main" id="{00000000-0008-0000-0000-0000020000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8520" cy="288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eastAsia="Times New Roman" w:hAnsi="Times New Roman" w:cs="Times New Roman"/>
        <w:b/>
        <w:sz w:val="32"/>
        <w:szCs w:val="32"/>
      </w:rPr>
      <w:t xml:space="preserve">            </w:t>
    </w:r>
    <w:r w:rsidRPr="00194F0F">
      <w:rPr>
        <w:rFonts w:ascii="Times New Roman" w:eastAsia="Times New Roman" w:hAnsi="Times New Roman" w:cs="Times New Roman"/>
        <w:b/>
        <w:sz w:val="32"/>
        <w:szCs w:val="32"/>
      </w:rPr>
      <w:t>WT INJURY SURVEILLANCE LOG SHEET</w:t>
    </w:r>
    <w:r w:rsidRPr="00194F0F">
      <w:rPr>
        <w:rFonts w:ascii="Times New Roman" w:eastAsia="Times New Roman" w:hAnsi="Times New Roman" w:cs="Times New Roman"/>
        <w:b/>
        <w:sz w:val="28"/>
        <w:shd w:val="clear" w:color="auto" w:fill="C0C0C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F00617"/>
    <w:multiLevelType w:val="hybridMultilevel"/>
    <w:tmpl w:val="77CA14CA"/>
    <w:lvl w:ilvl="0" w:tplc="EA2891F8">
      <w:numFmt w:val="bullet"/>
      <w:lvlText w:val=""/>
      <w:lvlJc w:val="left"/>
      <w:pPr>
        <w:ind w:left="359" w:hanging="360"/>
      </w:pPr>
      <w:rPr>
        <w:rFonts w:ascii="Symbol" w:eastAsia="Times New Roman" w:hAnsi="Symbol" w:cs="Times New Roman" w:hint="default"/>
        <w:b/>
        <w:sz w:val="20"/>
      </w:rPr>
    </w:lvl>
    <w:lvl w:ilvl="1" w:tplc="04090003" w:tentative="1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1" w15:restartNumberingAfterBreak="0">
    <w:nsid w:val="288A765D"/>
    <w:multiLevelType w:val="hybridMultilevel"/>
    <w:tmpl w:val="54B284D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2C421155"/>
    <w:multiLevelType w:val="hybridMultilevel"/>
    <w:tmpl w:val="540CA40C"/>
    <w:lvl w:ilvl="0" w:tplc="DB2CC47C">
      <w:start w:val="1"/>
      <w:numFmt w:val="decimal"/>
      <w:lvlText w:val="%1"/>
      <w:lvlJc w:val="left"/>
      <w:pPr>
        <w:ind w:left="1029" w:hanging="187"/>
      </w:pPr>
      <w:rPr>
        <w:rFonts w:ascii="Arial" w:eastAsia="Arial" w:hAnsi="Arial" w:hint="default"/>
        <w:color w:val="231F20"/>
        <w:w w:val="86"/>
        <w:sz w:val="18"/>
        <w:szCs w:val="18"/>
      </w:rPr>
    </w:lvl>
    <w:lvl w:ilvl="1" w:tplc="44CE0BE6">
      <w:start w:val="1"/>
      <w:numFmt w:val="bullet"/>
      <w:lvlText w:val="•"/>
      <w:lvlJc w:val="left"/>
      <w:pPr>
        <w:ind w:left="1269" w:hanging="187"/>
      </w:pPr>
      <w:rPr>
        <w:rFonts w:hint="default"/>
      </w:rPr>
    </w:lvl>
    <w:lvl w:ilvl="2" w:tplc="DD28D528">
      <w:start w:val="1"/>
      <w:numFmt w:val="bullet"/>
      <w:lvlText w:val="•"/>
      <w:lvlJc w:val="left"/>
      <w:pPr>
        <w:ind w:left="1508" w:hanging="187"/>
      </w:pPr>
      <w:rPr>
        <w:rFonts w:hint="default"/>
      </w:rPr>
    </w:lvl>
    <w:lvl w:ilvl="3" w:tplc="DBD2B6DA">
      <w:start w:val="1"/>
      <w:numFmt w:val="bullet"/>
      <w:lvlText w:val="•"/>
      <w:lvlJc w:val="left"/>
      <w:pPr>
        <w:ind w:left="1748" w:hanging="187"/>
      </w:pPr>
      <w:rPr>
        <w:rFonts w:hint="default"/>
      </w:rPr>
    </w:lvl>
    <w:lvl w:ilvl="4" w:tplc="75547696">
      <w:start w:val="1"/>
      <w:numFmt w:val="bullet"/>
      <w:lvlText w:val="•"/>
      <w:lvlJc w:val="left"/>
      <w:pPr>
        <w:ind w:left="1988" w:hanging="187"/>
      </w:pPr>
      <w:rPr>
        <w:rFonts w:hint="default"/>
      </w:rPr>
    </w:lvl>
    <w:lvl w:ilvl="5" w:tplc="D01A035E">
      <w:start w:val="1"/>
      <w:numFmt w:val="bullet"/>
      <w:lvlText w:val="•"/>
      <w:lvlJc w:val="left"/>
      <w:pPr>
        <w:ind w:left="2228" w:hanging="187"/>
      </w:pPr>
      <w:rPr>
        <w:rFonts w:hint="default"/>
      </w:rPr>
    </w:lvl>
    <w:lvl w:ilvl="6" w:tplc="8334D9A0">
      <w:start w:val="1"/>
      <w:numFmt w:val="bullet"/>
      <w:lvlText w:val="•"/>
      <w:lvlJc w:val="left"/>
      <w:pPr>
        <w:ind w:left="2468" w:hanging="187"/>
      </w:pPr>
      <w:rPr>
        <w:rFonts w:hint="default"/>
      </w:rPr>
    </w:lvl>
    <w:lvl w:ilvl="7" w:tplc="9080099A">
      <w:start w:val="1"/>
      <w:numFmt w:val="bullet"/>
      <w:lvlText w:val="•"/>
      <w:lvlJc w:val="left"/>
      <w:pPr>
        <w:ind w:left="2708" w:hanging="187"/>
      </w:pPr>
      <w:rPr>
        <w:rFonts w:hint="default"/>
      </w:rPr>
    </w:lvl>
    <w:lvl w:ilvl="8" w:tplc="C9229E68">
      <w:start w:val="1"/>
      <w:numFmt w:val="bullet"/>
      <w:lvlText w:val="•"/>
      <w:lvlJc w:val="left"/>
      <w:pPr>
        <w:ind w:left="2947" w:hanging="187"/>
      </w:pPr>
      <w:rPr>
        <w:rFonts w:hint="default"/>
      </w:rPr>
    </w:lvl>
  </w:abstractNum>
  <w:abstractNum w:abstractNumId="3" w15:restartNumberingAfterBreak="0">
    <w:nsid w:val="2EAC2E64"/>
    <w:multiLevelType w:val="hybridMultilevel"/>
    <w:tmpl w:val="C5FAAE74"/>
    <w:lvl w:ilvl="0" w:tplc="70A84DD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29172CE"/>
    <w:multiLevelType w:val="hybridMultilevel"/>
    <w:tmpl w:val="1E483AF0"/>
    <w:lvl w:ilvl="0" w:tplc="79C02932">
      <w:start w:val="15"/>
      <w:numFmt w:val="decimal"/>
      <w:lvlText w:val="%1"/>
      <w:lvlJc w:val="left"/>
      <w:pPr>
        <w:ind w:left="780" w:hanging="280"/>
      </w:pPr>
      <w:rPr>
        <w:rFonts w:ascii="Arial" w:eastAsia="Arial" w:hAnsi="Arial" w:hint="default"/>
        <w:color w:val="231F20"/>
        <w:w w:val="86"/>
        <w:sz w:val="18"/>
        <w:szCs w:val="18"/>
      </w:rPr>
    </w:lvl>
    <w:lvl w:ilvl="1" w:tplc="DA440D98">
      <w:start w:val="1"/>
      <w:numFmt w:val="bullet"/>
      <w:lvlText w:val="•"/>
      <w:lvlJc w:val="left"/>
      <w:pPr>
        <w:ind w:left="1047" w:hanging="280"/>
      </w:pPr>
      <w:rPr>
        <w:rFonts w:hint="default"/>
      </w:rPr>
    </w:lvl>
    <w:lvl w:ilvl="2" w:tplc="E2C67F24">
      <w:start w:val="1"/>
      <w:numFmt w:val="bullet"/>
      <w:lvlText w:val="•"/>
      <w:lvlJc w:val="left"/>
      <w:pPr>
        <w:ind w:left="1315" w:hanging="280"/>
      </w:pPr>
      <w:rPr>
        <w:rFonts w:hint="default"/>
      </w:rPr>
    </w:lvl>
    <w:lvl w:ilvl="3" w:tplc="1E14628A">
      <w:start w:val="1"/>
      <w:numFmt w:val="bullet"/>
      <w:lvlText w:val="•"/>
      <w:lvlJc w:val="left"/>
      <w:pPr>
        <w:ind w:left="1582" w:hanging="280"/>
      </w:pPr>
      <w:rPr>
        <w:rFonts w:hint="default"/>
      </w:rPr>
    </w:lvl>
    <w:lvl w:ilvl="4" w:tplc="9E661AA0">
      <w:start w:val="1"/>
      <w:numFmt w:val="bullet"/>
      <w:lvlText w:val="•"/>
      <w:lvlJc w:val="left"/>
      <w:pPr>
        <w:ind w:left="1849" w:hanging="280"/>
      </w:pPr>
      <w:rPr>
        <w:rFonts w:hint="default"/>
      </w:rPr>
    </w:lvl>
    <w:lvl w:ilvl="5" w:tplc="B46E5886">
      <w:start w:val="1"/>
      <w:numFmt w:val="bullet"/>
      <w:lvlText w:val="•"/>
      <w:lvlJc w:val="left"/>
      <w:pPr>
        <w:ind w:left="2117" w:hanging="280"/>
      </w:pPr>
      <w:rPr>
        <w:rFonts w:hint="default"/>
      </w:rPr>
    </w:lvl>
    <w:lvl w:ilvl="6" w:tplc="933A9224">
      <w:start w:val="1"/>
      <w:numFmt w:val="bullet"/>
      <w:lvlText w:val="•"/>
      <w:lvlJc w:val="left"/>
      <w:pPr>
        <w:ind w:left="2384" w:hanging="280"/>
      </w:pPr>
      <w:rPr>
        <w:rFonts w:hint="default"/>
      </w:rPr>
    </w:lvl>
    <w:lvl w:ilvl="7" w:tplc="DF7C1C2A">
      <w:start w:val="1"/>
      <w:numFmt w:val="bullet"/>
      <w:lvlText w:val="•"/>
      <w:lvlJc w:val="left"/>
      <w:pPr>
        <w:ind w:left="2652" w:hanging="280"/>
      </w:pPr>
      <w:rPr>
        <w:rFonts w:hint="default"/>
      </w:rPr>
    </w:lvl>
    <w:lvl w:ilvl="8" w:tplc="E7425D0C">
      <w:start w:val="1"/>
      <w:numFmt w:val="bullet"/>
      <w:lvlText w:val="•"/>
      <w:lvlJc w:val="left"/>
      <w:pPr>
        <w:ind w:left="2919" w:hanging="280"/>
      </w:pPr>
      <w:rPr>
        <w:rFonts w:hint="default"/>
      </w:rPr>
    </w:lvl>
  </w:abstractNum>
  <w:abstractNum w:abstractNumId="5" w15:restartNumberingAfterBreak="0">
    <w:nsid w:val="5E355260"/>
    <w:multiLevelType w:val="hybridMultilevel"/>
    <w:tmpl w:val="E184062C"/>
    <w:lvl w:ilvl="0" w:tplc="3CD41A76">
      <w:start w:val="8"/>
      <w:numFmt w:val="decimal"/>
      <w:lvlText w:val="%1"/>
      <w:lvlJc w:val="left"/>
      <w:pPr>
        <w:ind w:left="559" w:hanging="190"/>
        <w:jc w:val="right"/>
      </w:pPr>
      <w:rPr>
        <w:rFonts w:ascii="Arial" w:eastAsia="Arial" w:hAnsi="Arial" w:hint="default"/>
        <w:color w:val="231F20"/>
        <w:w w:val="86"/>
        <w:sz w:val="18"/>
        <w:szCs w:val="18"/>
      </w:rPr>
    </w:lvl>
    <w:lvl w:ilvl="1" w:tplc="9D240A4C">
      <w:start w:val="1"/>
      <w:numFmt w:val="bullet"/>
      <w:lvlText w:val="•"/>
      <w:lvlJc w:val="left"/>
      <w:pPr>
        <w:ind w:left="767" w:hanging="190"/>
      </w:pPr>
      <w:rPr>
        <w:rFonts w:hint="default"/>
      </w:rPr>
    </w:lvl>
    <w:lvl w:ilvl="2" w:tplc="52C8277C">
      <w:start w:val="1"/>
      <w:numFmt w:val="bullet"/>
      <w:lvlText w:val="•"/>
      <w:lvlJc w:val="left"/>
      <w:pPr>
        <w:ind w:left="976" w:hanging="190"/>
      </w:pPr>
      <w:rPr>
        <w:rFonts w:hint="default"/>
      </w:rPr>
    </w:lvl>
    <w:lvl w:ilvl="3" w:tplc="0EE4A720">
      <w:start w:val="1"/>
      <w:numFmt w:val="bullet"/>
      <w:lvlText w:val="•"/>
      <w:lvlJc w:val="left"/>
      <w:pPr>
        <w:ind w:left="1184" w:hanging="190"/>
      </w:pPr>
      <w:rPr>
        <w:rFonts w:hint="default"/>
      </w:rPr>
    </w:lvl>
    <w:lvl w:ilvl="4" w:tplc="E09EA5B8">
      <w:start w:val="1"/>
      <w:numFmt w:val="bullet"/>
      <w:lvlText w:val="•"/>
      <w:lvlJc w:val="left"/>
      <w:pPr>
        <w:ind w:left="1393" w:hanging="190"/>
      </w:pPr>
      <w:rPr>
        <w:rFonts w:hint="default"/>
      </w:rPr>
    </w:lvl>
    <w:lvl w:ilvl="5" w:tplc="2A8495CA">
      <w:start w:val="1"/>
      <w:numFmt w:val="bullet"/>
      <w:lvlText w:val="•"/>
      <w:lvlJc w:val="left"/>
      <w:pPr>
        <w:ind w:left="1601" w:hanging="190"/>
      </w:pPr>
      <w:rPr>
        <w:rFonts w:hint="default"/>
      </w:rPr>
    </w:lvl>
    <w:lvl w:ilvl="6" w:tplc="14C04FF2">
      <w:start w:val="1"/>
      <w:numFmt w:val="bullet"/>
      <w:lvlText w:val="•"/>
      <w:lvlJc w:val="left"/>
      <w:pPr>
        <w:ind w:left="1810" w:hanging="190"/>
      </w:pPr>
      <w:rPr>
        <w:rFonts w:hint="default"/>
      </w:rPr>
    </w:lvl>
    <w:lvl w:ilvl="7" w:tplc="68C49E00">
      <w:start w:val="1"/>
      <w:numFmt w:val="bullet"/>
      <w:lvlText w:val="•"/>
      <w:lvlJc w:val="left"/>
      <w:pPr>
        <w:ind w:left="2018" w:hanging="190"/>
      </w:pPr>
      <w:rPr>
        <w:rFonts w:hint="default"/>
      </w:rPr>
    </w:lvl>
    <w:lvl w:ilvl="8" w:tplc="E8721DD8">
      <w:start w:val="1"/>
      <w:numFmt w:val="bullet"/>
      <w:lvlText w:val="•"/>
      <w:lvlJc w:val="left"/>
      <w:pPr>
        <w:ind w:left="2226" w:hanging="190"/>
      </w:pPr>
      <w:rPr>
        <w:rFonts w:hint="default"/>
      </w:rPr>
    </w:lvl>
  </w:abstractNum>
  <w:num w:numId="1" w16cid:durableId="1809319776">
    <w:abstractNumId w:val="0"/>
  </w:num>
  <w:num w:numId="2" w16cid:durableId="489830307">
    <w:abstractNumId w:val="2"/>
  </w:num>
  <w:num w:numId="3" w16cid:durableId="110560848">
    <w:abstractNumId w:val="5"/>
  </w:num>
  <w:num w:numId="4" w16cid:durableId="738553026">
    <w:abstractNumId w:val="4"/>
  </w:num>
  <w:num w:numId="5" w16cid:durableId="2032411214">
    <w:abstractNumId w:val="1"/>
  </w:num>
  <w:num w:numId="6" w16cid:durableId="2249232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NjO3MDSytDQ2MDJU0lEKTi0uzszPAykwNKoFADFTLQEtAAAA"/>
  </w:docVars>
  <w:rsids>
    <w:rsidRoot w:val="001273D6"/>
    <w:rsid w:val="00006B10"/>
    <w:rsid w:val="00045C33"/>
    <w:rsid w:val="00077CEF"/>
    <w:rsid w:val="000814D4"/>
    <w:rsid w:val="000A1EA9"/>
    <w:rsid w:val="000D6755"/>
    <w:rsid w:val="000E0AA7"/>
    <w:rsid w:val="001105C0"/>
    <w:rsid w:val="00126BCB"/>
    <w:rsid w:val="001273D6"/>
    <w:rsid w:val="00137F05"/>
    <w:rsid w:val="00162317"/>
    <w:rsid w:val="00167EA0"/>
    <w:rsid w:val="0017277D"/>
    <w:rsid w:val="00194F0F"/>
    <w:rsid w:val="001C7CD4"/>
    <w:rsid w:val="001D53EB"/>
    <w:rsid w:val="00215199"/>
    <w:rsid w:val="002235BD"/>
    <w:rsid w:val="00243B25"/>
    <w:rsid w:val="002B4F77"/>
    <w:rsid w:val="002C33A0"/>
    <w:rsid w:val="002D2702"/>
    <w:rsid w:val="00311823"/>
    <w:rsid w:val="003607AF"/>
    <w:rsid w:val="0037118F"/>
    <w:rsid w:val="00371364"/>
    <w:rsid w:val="00375222"/>
    <w:rsid w:val="0037545B"/>
    <w:rsid w:val="003951A7"/>
    <w:rsid w:val="003B1CC6"/>
    <w:rsid w:val="00440FDD"/>
    <w:rsid w:val="00445AAE"/>
    <w:rsid w:val="004A5288"/>
    <w:rsid w:val="004A754B"/>
    <w:rsid w:val="005129DF"/>
    <w:rsid w:val="00513BC6"/>
    <w:rsid w:val="005405A8"/>
    <w:rsid w:val="00593CE5"/>
    <w:rsid w:val="0059487B"/>
    <w:rsid w:val="005D1798"/>
    <w:rsid w:val="005D57B8"/>
    <w:rsid w:val="005F4907"/>
    <w:rsid w:val="00620A47"/>
    <w:rsid w:val="006264D6"/>
    <w:rsid w:val="00631066"/>
    <w:rsid w:val="00640F75"/>
    <w:rsid w:val="0068334C"/>
    <w:rsid w:val="00685EF5"/>
    <w:rsid w:val="006A2046"/>
    <w:rsid w:val="006B0D5E"/>
    <w:rsid w:val="006B2B02"/>
    <w:rsid w:val="006B4325"/>
    <w:rsid w:val="006C2968"/>
    <w:rsid w:val="006C2B9C"/>
    <w:rsid w:val="006D369B"/>
    <w:rsid w:val="006E3FA4"/>
    <w:rsid w:val="0071607C"/>
    <w:rsid w:val="0074403A"/>
    <w:rsid w:val="007820B2"/>
    <w:rsid w:val="007932A7"/>
    <w:rsid w:val="007A0EAC"/>
    <w:rsid w:val="007A7FF8"/>
    <w:rsid w:val="007B336F"/>
    <w:rsid w:val="00810E3A"/>
    <w:rsid w:val="00835330"/>
    <w:rsid w:val="008867D5"/>
    <w:rsid w:val="008871AA"/>
    <w:rsid w:val="00891D70"/>
    <w:rsid w:val="00896A26"/>
    <w:rsid w:val="008A1C5C"/>
    <w:rsid w:val="008C302B"/>
    <w:rsid w:val="008C3338"/>
    <w:rsid w:val="008C7D42"/>
    <w:rsid w:val="008E0B56"/>
    <w:rsid w:val="008F5B40"/>
    <w:rsid w:val="009349D1"/>
    <w:rsid w:val="0099310E"/>
    <w:rsid w:val="00995245"/>
    <w:rsid w:val="00997C86"/>
    <w:rsid w:val="009A4418"/>
    <w:rsid w:val="009D50F9"/>
    <w:rsid w:val="009F726F"/>
    <w:rsid w:val="00A07B1A"/>
    <w:rsid w:val="00A10662"/>
    <w:rsid w:val="00A1312B"/>
    <w:rsid w:val="00A221F4"/>
    <w:rsid w:val="00A23FD0"/>
    <w:rsid w:val="00A27F82"/>
    <w:rsid w:val="00A47637"/>
    <w:rsid w:val="00A7477E"/>
    <w:rsid w:val="00A805DA"/>
    <w:rsid w:val="00AC7F25"/>
    <w:rsid w:val="00AD6928"/>
    <w:rsid w:val="00B07307"/>
    <w:rsid w:val="00B25438"/>
    <w:rsid w:val="00B62027"/>
    <w:rsid w:val="00B6591B"/>
    <w:rsid w:val="00B73246"/>
    <w:rsid w:val="00B84B11"/>
    <w:rsid w:val="00B9677F"/>
    <w:rsid w:val="00BB6DB9"/>
    <w:rsid w:val="00BD2972"/>
    <w:rsid w:val="00BE14CA"/>
    <w:rsid w:val="00BE2744"/>
    <w:rsid w:val="00C01C95"/>
    <w:rsid w:val="00C43E7C"/>
    <w:rsid w:val="00C575EC"/>
    <w:rsid w:val="00C57C1A"/>
    <w:rsid w:val="00C66362"/>
    <w:rsid w:val="00C76AA3"/>
    <w:rsid w:val="00CB6BD9"/>
    <w:rsid w:val="00CD1DE2"/>
    <w:rsid w:val="00CE745D"/>
    <w:rsid w:val="00CE788C"/>
    <w:rsid w:val="00D73AE4"/>
    <w:rsid w:val="00D758E0"/>
    <w:rsid w:val="00D8765C"/>
    <w:rsid w:val="00DA0452"/>
    <w:rsid w:val="00DA3CAC"/>
    <w:rsid w:val="00DC26FF"/>
    <w:rsid w:val="00E27B3C"/>
    <w:rsid w:val="00E30E20"/>
    <w:rsid w:val="00E602F4"/>
    <w:rsid w:val="00E857C5"/>
    <w:rsid w:val="00E94A6B"/>
    <w:rsid w:val="00EE6C37"/>
    <w:rsid w:val="00EE70EE"/>
    <w:rsid w:val="00F01C7F"/>
    <w:rsid w:val="00F26B75"/>
    <w:rsid w:val="00F361D0"/>
    <w:rsid w:val="00F479E5"/>
    <w:rsid w:val="00F51D3C"/>
    <w:rsid w:val="00FE6A9F"/>
    <w:rsid w:val="00FF3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1C465A"/>
  <w15:docId w15:val="{E2C240D0-815C-4DBA-8884-28ABE5480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3B9C"/>
    <w:rPr>
      <w:rFonts w:ascii="Calibri" w:eastAsia="Calibri" w:hAnsi="Calibri" w:cs="Calibri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List Paragraph"/>
    <w:basedOn w:val="a"/>
    <w:uiPriority w:val="34"/>
    <w:qFormat/>
    <w:rsid w:val="00B07307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BB6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4"/>
    <w:uiPriority w:val="99"/>
    <w:rsid w:val="00BB6DB9"/>
    <w:rPr>
      <w:rFonts w:ascii="Calibri" w:eastAsia="Calibri" w:hAnsi="Calibri" w:cs="Calibri"/>
      <w:color w:val="000000"/>
    </w:rPr>
  </w:style>
  <w:style w:type="paragraph" w:styleId="a5">
    <w:name w:val="footer"/>
    <w:basedOn w:val="a"/>
    <w:link w:val="Char0"/>
    <w:uiPriority w:val="99"/>
    <w:unhideWhenUsed/>
    <w:rsid w:val="00BB6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5"/>
    <w:uiPriority w:val="99"/>
    <w:rsid w:val="00BB6DB9"/>
    <w:rPr>
      <w:rFonts w:ascii="Calibri" w:eastAsia="Calibri" w:hAnsi="Calibri" w:cs="Calibri"/>
      <w:color w:val="000000"/>
    </w:rPr>
  </w:style>
  <w:style w:type="paragraph" w:styleId="a6">
    <w:name w:val="No Spacing"/>
    <w:uiPriority w:val="1"/>
    <w:qFormat/>
    <w:rsid w:val="00DA3CAC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7">
    <w:name w:val="Balloon Text"/>
    <w:basedOn w:val="a"/>
    <w:link w:val="Char1"/>
    <w:uiPriority w:val="99"/>
    <w:semiHidden/>
    <w:unhideWhenUsed/>
    <w:rsid w:val="000E0AA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0E0AA7"/>
    <w:rPr>
      <w:rFonts w:asciiTheme="majorHAnsi" w:eastAsiaTheme="majorEastAsia" w:hAnsiTheme="majorHAnsi" w:cstheme="majorBidi"/>
      <w:color w:val="000000"/>
      <w:sz w:val="18"/>
      <w:szCs w:val="18"/>
    </w:rPr>
  </w:style>
  <w:style w:type="paragraph" w:customStyle="1" w:styleId="Default">
    <w:name w:val="Default"/>
    <w:rsid w:val="001105C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a8">
    <w:name w:val="Hyperlink"/>
    <w:basedOn w:val="a0"/>
    <w:uiPriority w:val="99"/>
    <w:unhideWhenUsed/>
    <w:rsid w:val="002D2702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7A7F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dical@worldtaekwondo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D11FE7-316C-4E57-8F64-9E95BEC14D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51</Words>
  <Characters>3713</Characters>
  <Application>Microsoft Office Word</Application>
  <DocSecurity>0</DocSecurity>
  <Lines>30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med form english  .doc</vt:lpstr>
      <vt:lpstr>Microsoft Word - med form english  .doc</vt:lpstr>
    </vt:vector>
  </TitlesOfParts>
  <Company/>
  <LinksUpToDate>false</LinksUpToDate>
  <CharactersWithSpaces>4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med form english  .doc</dc:title>
  <dc:subject/>
  <dc:creator>David Jeong</dc:creator>
  <cp:keywords/>
  <cp:lastModifiedBy>user</cp:lastModifiedBy>
  <cp:revision>4</cp:revision>
  <cp:lastPrinted>2019-04-17T07:58:00Z</cp:lastPrinted>
  <dcterms:created xsi:type="dcterms:W3CDTF">2021-03-19T02:04:00Z</dcterms:created>
  <dcterms:modified xsi:type="dcterms:W3CDTF">2025-05-02T04:45:00Z</dcterms:modified>
</cp:coreProperties>
</file>